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1C51" w:rsidRPr="009915D6" w:rsidRDefault="00AB2F82" w:rsidP="009C1C51">
      <w:pPr>
        <w:jc w:val="center"/>
        <w:rPr>
          <w:b/>
          <w:sz w:val="28"/>
          <w:szCs w:val="2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984115</wp:posOffset>
                </wp:positionH>
                <wp:positionV relativeFrom="paragraph">
                  <wp:posOffset>-32457</wp:posOffset>
                </wp:positionV>
                <wp:extent cx="1258160" cy="639393"/>
                <wp:effectExtent l="0" t="0" r="0" b="889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8160" cy="6393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B2F82" w:rsidRPr="00AB2F82" w:rsidRDefault="00AB2F8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O Box 712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  <w:t xml:space="preserve">Boise, ID </w:t>
                            </w:r>
                            <w:r w:rsidR="00D76577">
                              <w:rPr>
                                <w:sz w:val="16"/>
                                <w:szCs w:val="16"/>
                              </w:rPr>
                              <w:t xml:space="preserve"> 83707-1129</w:t>
                            </w:r>
                            <w:r w:rsidR="00D76577">
                              <w:rPr>
                                <w:sz w:val="16"/>
                                <w:szCs w:val="16"/>
                              </w:rPr>
                              <w:br/>
                              <w:t>Phone: (208)334-8104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  <w:t>Fax No. (208)334-44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2.45pt;margin-top:-2.55pt;width:99.05pt;height:50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" fillcolor="white [3201]" stroked="f" strokeweight=".5pt">
                <v:textbox>
                  <w:txbxContent>
                    <w:p w:rsidR="00AB2F82" w:rsidRPr="00AB2F82" w:rsidRDefault="00AB2F82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PO Box 7129</w:t>
                      </w:r>
                      <w:r>
                        <w:rPr>
                          <w:sz w:val="16"/>
                          <w:szCs w:val="16"/>
                        </w:rPr>
                        <w:br/>
                        <w:t xml:space="preserve">Boise, ID </w:t>
                      </w:r>
                      <w:r w:rsidR="00D76577">
                        <w:rPr>
                          <w:sz w:val="16"/>
                          <w:szCs w:val="16"/>
                        </w:rPr>
                        <w:t xml:space="preserve"> 83707-1129</w:t>
                      </w:r>
                      <w:r w:rsidR="00D76577">
                        <w:rPr>
                          <w:sz w:val="16"/>
                          <w:szCs w:val="16"/>
                        </w:rPr>
                        <w:br/>
                        <w:t>Phone: (208)334-8104</w:t>
                      </w:r>
                      <w:r>
                        <w:rPr>
                          <w:sz w:val="16"/>
                          <w:szCs w:val="16"/>
                        </w:rPr>
                        <w:br/>
                        <w:t>Fax No. (208)334-4430</w:t>
                      </w:r>
                    </w:p>
                  </w:txbxContent>
                </v:textbox>
              </v:shape>
            </w:pict>
          </mc:Fallback>
        </mc:AlternateContent>
      </w:r>
      <w:r w:rsidRPr="009C1C51">
        <w:rPr>
          <w:b/>
          <w:noProof/>
        </w:rPr>
        <w:drawing>
          <wp:anchor distT="0" distB="0" distL="114300" distR="114300" simplePos="0" relativeHeight="251658240" behindDoc="1" locked="0" layoutInCell="1" allowOverlap="1" wp14:anchorId="56A1F616" wp14:editId="1E6A8ACD">
            <wp:simplePos x="0" y="0"/>
            <wp:positionH relativeFrom="column">
              <wp:posOffset>-165100</wp:posOffset>
            </wp:positionH>
            <wp:positionV relativeFrom="paragraph">
              <wp:posOffset>-102235</wp:posOffset>
            </wp:positionV>
            <wp:extent cx="769620" cy="84963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ZD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9620" cy="84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1C51" w:rsidRPr="009C1C51">
        <w:rPr>
          <w:b/>
        </w:rPr>
        <w:t>Idaho Office of Highway Safety</w:t>
      </w:r>
      <w:r w:rsidR="009C1C51" w:rsidRPr="009C1C51">
        <w:rPr>
          <w:b/>
        </w:rPr>
        <w:br/>
      </w:r>
      <w:r w:rsidR="00ED244D">
        <w:rPr>
          <w:b/>
          <w:sz w:val="28"/>
          <w:szCs w:val="28"/>
          <w:shd w:val="clear" w:color="auto" w:fill="FDE9D9" w:themeFill="accent6" w:themeFillTint="33"/>
        </w:rPr>
        <w:t>FFY2019</w:t>
      </w:r>
      <w:r w:rsidR="009915D6" w:rsidRPr="009915D6">
        <w:rPr>
          <w:b/>
          <w:sz w:val="28"/>
          <w:szCs w:val="28"/>
          <w:shd w:val="clear" w:color="auto" w:fill="FDE9D9" w:themeFill="accent6" w:themeFillTint="33"/>
        </w:rPr>
        <w:t xml:space="preserve"> GRANT APPLICATION</w:t>
      </w:r>
      <w:r w:rsidR="009C1C51" w:rsidRPr="009915D6">
        <w:rPr>
          <w:b/>
          <w:sz w:val="28"/>
          <w:szCs w:val="28"/>
        </w:rPr>
        <w:br/>
      </w:r>
    </w:p>
    <w:p w:rsidR="009C1C51" w:rsidRDefault="009C1C51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38"/>
        <w:gridCol w:w="360"/>
        <w:gridCol w:w="630"/>
        <w:gridCol w:w="630"/>
        <w:gridCol w:w="1530"/>
        <w:gridCol w:w="180"/>
        <w:gridCol w:w="90"/>
        <w:gridCol w:w="270"/>
        <w:gridCol w:w="1620"/>
        <w:gridCol w:w="2628"/>
      </w:tblGrid>
      <w:tr w:rsidR="002B3A00" w:rsidTr="00AF141E">
        <w:trPr>
          <w:trHeight w:val="368"/>
        </w:trPr>
        <w:tc>
          <w:tcPr>
            <w:tcW w:w="4788" w:type="dxa"/>
            <w:gridSpan w:val="5"/>
            <w:tcBorders>
              <w:top w:val="nil"/>
              <w:left w:val="nil"/>
              <w:bottom w:val="double" w:sz="4" w:space="0" w:color="auto"/>
              <w:right w:val="nil"/>
            </w:tcBorders>
            <w:vAlign w:val="bottom"/>
          </w:tcPr>
          <w:p w:rsidR="002B3A00" w:rsidRPr="00CD07E6" w:rsidRDefault="002B3A00" w:rsidP="00AF141E">
            <w:pPr>
              <w:rPr>
                <w:b/>
              </w:rPr>
            </w:pPr>
            <w:r w:rsidRPr="00CD07E6">
              <w:rPr>
                <w:b/>
              </w:rPr>
              <w:t xml:space="preserve">Project/Program Title: </w:t>
            </w:r>
            <w:r w:rsidR="00B4236E">
              <w:rPr>
                <w:b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0" w:name="Text78"/>
            <w:r w:rsidR="00B4236E">
              <w:rPr>
                <w:b/>
              </w:rPr>
              <w:instrText xml:space="preserve"> FORMTEXT </w:instrText>
            </w:r>
            <w:r w:rsidR="00B4236E">
              <w:rPr>
                <w:b/>
              </w:rPr>
            </w:r>
            <w:r w:rsidR="00B4236E">
              <w:rPr>
                <w:b/>
              </w:rPr>
              <w:fldChar w:fldCharType="separate"/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</w:rPr>
              <w:fldChar w:fldCharType="end"/>
            </w:r>
            <w:bookmarkEnd w:id="0"/>
          </w:p>
        </w:tc>
        <w:tc>
          <w:tcPr>
            <w:tcW w:w="4788" w:type="dxa"/>
            <w:gridSpan w:val="5"/>
            <w:tcBorders>
              <w:top w:val="nil"/>
              <w:left w:val="nil"/>
              <w:bottom w:val="double" w:sz="4" w:space="0" w:color="auto"/>
              <w:right w:val="nil"/>
            </w:tcBorders>
            <w:vAlign w:val="bottom"/>
          </w:tcPr>
          <w:p w:rsidR="002B3A00" w:rsidRPr="00CD07E6" w:rsidRDefault="002B3A00" w:rsidP="00AF141E">
            <w:pPr>
              <w:rPr>
                <w:b/>
              </w:rPr>
            </w:pPr>
            <w:r>
              <w:t xml:space="preserve">             </w:t>
            </w:r>
            <w:r w:rsidR="00F30EB1">
              <w:t xml:space="preserve">       </w:t>
            </w:r>
            <w:r w:rsidR="00B4236E">
              <w:rPr>
                <w:b/>
              </w:rPr>
              <w:t xml:space="preserve">Date Submitted: </w:t>
            </w:r>
            <w:r w:rsidR="00B4236E">
              <w:rPr>
                <w:b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" w:name="Text79"/>
            <w:r w:rsidR="00B4236E">
              <w:rPr>
                <w:b/>
              </w:rPr>
              <w:instrText xml:space="preserve"> FORMTEXT </w:instrText>
            </w:r>
            <w:r w:rsidR="00B4236E">
              <w:rPr>
                <w:b/>
              </w:rPr>
            </w:r>
            <w:r w:rsidR="00B4236E">
              <w:rPr>
                <w:b/>
              </w:rPr>
              <w:fldChar w:fldCharType="separate"/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  <w:noProof/>
              </w:rPr>
              <w:t> </w:t>
            </w:r>
            <w:r w:rsidR="00B4236E">
              <w:rPr>
                <w:b/>
              </w:rPr>
              <w:fldChar w:fldCharType="end"/>
            </w:r>
            <w:bookmarkEnd w:id="1"/>
          </w:p>
        </w:tc>
      </w:tr>
      <w:tr w:rsidR="002B3A00" w:rsidRPr="009571E9" w:rsidTr="00AF141E">
        <w:trPr>
          <w:trHeight w:val="393"/>
        </w:trPr>
        <w:tc>
          <w:tcPr>
            <w:tcW w:w="9576" w:type="dxa"/>
            <w:gridSpan w:val="10"/>
            <w:tcBorders>
              <w:top w:val="double" w:sz="4" w:space="0" w:color="auto"/>
              <w:bottom w:val="nil"/>
            </w:tcBorders>
            <w:shd w:val="clear" w:color="auto" w:fill="C00000"/>
          </w:tcPr>
          <w:p w:rsidR="002B3A00" w:rsidRPr="009571E9" w:rsidRDefault="002B3A00" w:rsidP="00AF141E">
            <w:pPr>
              <w:jc w:val="center"/>
              <w:rPr>
                <w:b/>
                <w:color w:val="FFFFFF" w:themeColor="background1"/>
              </w:rPr>
            </w:pPr>
            <w:r w:rsidRPr="009571E9">
              <w:rPr>
                <w:b/>
                <w:color w:val="FFFFFF" w:themeColor="background1"/>
              </w:rPr>
              <w:t>Section One – Applicant Information</w:t>
            </w:r>
          </w:p>
        </w:tc>
      </w:tr>
      <w:tr w:rsidR="002B3A00" w:rsidTr="00AF141E">
        <w:tc>
          <w:tcPr>
            <w:tcW w:w="957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2B3A00" w:rsidRDefault="002B3A00" w:rsidP="00AF141E"/>
        </w:tc>
      </w:tr>
      <w:tr w:rsidR="002B3A00" w:rsidTr="00E56547">
        <w:trPr>
          <w:trHeight w:val="386"/>
        </w:trPr>
        <w:tc>
          <w:tcPr>
            <w:tcW w:w="2628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:rsidR="002B3A00" w:rsidRDefault="009F73E8" w:rsidP="00E56547">
            <w:r>
              <w:t>Name of Agency/Organization</w:t>
            </w:r>
          </w:p>
        </w:tc>
        <w:tc>
          <w:tcPr>
            <w:tcW w:w="6948" w:type="dxa"/>
            <w:gridSpan w:val="7"/>
            <w:tcBorders>
              <w:bottom w:val="single" w:sz="4" w:space="0" w:color="auto"/>
            </w:tcBorders>
          </w:tcPr>
          <w:p w:rsidR="002B3A00" w:rsidRDefault="00854B2B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bookmarkStart w:id="3" w:name="_GoBack"/>
        <w:bookmarkEnd w:id="3"/>
      </w:tr>
      <w:tr w:rsidR="002B3A00" w:rsidTr="00E56547">
        <w:trPr>
          <w:cantSplit/>
          <w:trHeight w:val="170"/>
        </w:trPr>
        <w:tc>
          <w:tcPr>
            <w:tcW w:w="957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2B3A00" w:rsidRDefault="002B3A00"/>
        </w:tc>
      </w:tr>
      <w:tr w:rsidR="002B3A00" w:rsidTr="00E56547">
        <w:trPr>
          <w:cantSplit/>
          <w:trHeight w:val="341"/>
        </w:trPr>
        <w:tc>
          <w:tcPr>
            <w:tcW w:w="5328" w:type="dxa"/>
            <w:gridSpan w:val="8"/>
            <w:tcBorders>
              <w:top w:val="nil"/>
              <w:left w:val="nil"/>
              <w:bottom w:val="nil"/>
            </w:tcBorders>
            <w:vAlign w:val="center"/>
          </w:tcPr>
          <w:p w:rsidR="002B3A00" w:rsidRDefault="002B3A00" w:rsidP="00E56547">
            <w:r>
              <w:t>Federal Employer or Taxpayer ID Number (FEIN or TIN)</w:t>
            </w:r>
          </w:p>
        </w:tc>
        <w:tc>
          <w:tcPr>
            <w:tcW w:w="42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B3A00" w:rsidRDefault="00854B2B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E56547" w:rsidTr="00E56547">
        <w:trPr>
          <w:cantSplit/>
          <w:trHeight w:val="179"/>
        </w:trPr>
        <w:tc>
          <w:tcPr>
            <w:tcW w:w="532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6547" w:rsidRDefault="00E56547" w:rsidP="00E56547"/>
        </w:tc>
        <w:tc>
          <w:tcPr>
            <w:tcW w:w="424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56547" w:rsidRDefault="00E56547"/>
        </w:tc>
      </w:tr>
      <w:tr w:rsidR="00E56547" w:rsidTr="00E56547">
        <w:trPr>
          <w:cantSplit/>
          <w:trHeight w:val="341"/>
        </w:trPr>
        <w:tc>
          <w:tcPr>
            <w:tcW w:w="199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E56547" w:rsidRDefault="00E6589E" w:rsidP="00E56547">
            <w:r>
              <w:t>DU</w:t>
            </w:r>
            <w:r w:rsidR="00E56547">
              <w:t xml:space="preserve">NS Number 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56547" w:rsidRDefault="00854B2B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4518" w:type="dxa"/>
            <w:gridSpan w:val="3"/>
            <w:tcBorders>
              <w:top w:val="nil"/>
              <w:bottom w:val="nil"/>
              <w:right w:val="nil"/>
            </w:tcBorders>
          </w:tcPr>
          <w:p w:rsidR="00E56547" w:rsidRDefault="009F73E8">
            <w:r>
              <w:t>Private/</w:t>
            </w:r>
            <w:r w:rsidR="00E56547">
              <w:t xml:space="preserve">Nonprofit      </w:t>
            </w:r>
            <w:r w:rsidR="00E5654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"/>
            <w:r w:rsidR="00E56547">
              <w:instrText xml:space="preserve"> FORMCHECKBOX </w:instrText>
            </w:r>
            <w:r w:rsidR="00035CF4">
              <w:fldChar w:fldCharType="separate"/>
            </w:r>
            <w:r w:rsidR="00E56547">
              <w:fldChar w:fldCharType="end"/>
            </w:r>
            <w:bookmarkEnd w:id="6"/>
            <w:r w:rsidR="00E56547">
              <w:t xml:space="preserve"> YES      </w:t>
            </w:r>
            <w:r w:rsidR="00E5654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"/>
            <w:r w:rsidR="00E56547">
              <w:instrText xml:space="preserve"> FORMCHECKBOX </w:instrText>
            </w:r>
            <w:r w:rsidR="00035CF4">
              <w:fldChar w:fldCharType="separate"/>
            </w:r>
            <w:r w:rsidR="00E56547">
              <w:fldChar w:fldCharType="end"/>
            </w:r>
            <w:bookmarkEnd w:id="7"/>
            <w:r w:rsidR="00E56547">
              <w:t xml:space="preserve"> NO</w:t>
            </w:r>
          </w:p>
        </w:tc>
      </w:tr>
      <w:tr w:rsidR="00E56547" w:rsidTr="00E56547">
        <w:trPr>
          <w:cantSplit/>
          <w:trHeight w:val="170"/>
        </w:trPr>
        <w:tc>
          <w:tcPr>
            <w:tcW w:w="19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6547" w:rsidRDefault="00E56547" w:rsidP="00E56547"/>
        </w:tc>
        <w:tc>
          <w:tcPr>
            <w:tcW w:w="757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56547" w:rsidRPr="00E56547" w:rsidRDefault="00E56547">
            <w:pPr>
              <w:rPr>
                <w:sz w:val="16"/>
                <w:szCs w:val="16"/>
              </w:rPr>
            </w:pPr>
          </w:p>
        </w:tc>
      </w:tr>
      <w:tr w:rsidR="00E56547" w:rsidTr="00E14735">
        <w:trPr>
          <w:cantSplit/>
          <w:trHeight w:val="341"/>
        </w:trPr>
        <w:tc>
          <w:tcPr>
            <w:tcW w:w="199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E56547" w:rsidRDefault="00E56547" w:rsidP="00E56547">
            <w:r>
              <w:t>Address of Agency</w:t>
            </w:r>
          </w:p>
        </w:tc>
        <w:tc>
          <w:tcPr>
            <w:tcW w:w="7578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E56547" w:rsidRDefault="00854B2B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E56547" w:rsidTr="00E14735">
        <w:trPr>
          <w:cantSplit/>
          <w:trHeight w:val="80"/>
        </w:trPr>
        <w:tc>
          <w:tcPr>
            <w:tcW w:w="19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6547" w:rsidRDefault="00E56547" w:rsidP="00E56547"/>
        </w:tc>
        <w:tc>
          <w:tcPr>
            <w:tcW w:w="757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56547" w:rsidRPr="00E56547" w:rsidRDefault="00E56547">
            <w:pPr>
              <w:rPr>
                <w:sz w:val="16"/>
                <w:szCs w:val="16"/>
              </w:rPr>
            </w:pPr>
          </w:p>
        </w:tc>
      </w:tr>
      <w:tr w:rsidR="00E56547" w:rsidTr="00331FD6">
        <w:trPr>
          <w:cantSplit/>
          <w:trHeight w:val="180"/>
        </w:trPr>
        <w:tc>
          <w:tcPr>
            <w:tcW w:w="957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DE9D9" w:themeFill="accent6" w:themeFillTint="33"/>
            <w:vAlign w:val="bottom"/>
          </w:tcPr>
          <w:p w:rsidR="00E56547" w:rsidRDefault="00E56547" w:rsidP="0064259A">
            <w:r w:rsidRPr="0064259A">
              <w:rPr>
                <w:b/>
              </w:rPr>
              <w:t>Primary Contact</w:t>
            </w:r>
            <w:r w:rsidR="00E6589E">
              <w:t xml:space="preserve"> (agency contact with</w:t>
            </w:r>
            <w:r>
              <w:t xml:space="preserve"> signing authority)</w:t>
            </w:r>
          </w:p>
        </w:tc>
      </w:tr>
      <w:tr w:rsidR="00E56547" w:rsidTr="00203793">
        <w:trPr>
          <w:cantSplit/>
          <w:trHeight w:val="341"/>
        </w:trPr>
        <w:tc>
          <w:tcPr>
            <w:tcW w:w="1638" w:type="dxa"/>
            <w:tcBorders>
              <w:top w:val="nil"/>
              <w:left w:val="nil"/>
              <w:bottom w:val="nil"/>
            </w:tcBorders>
            <w:vAlign w:val="center"/>
          </w:tcPr>
          <w:p w:rsidR="00E56547" w:rsidRDefault="00E56547" w:rsidP="00E56547">
            <w:r>
              <w:t>Name and Title</w:t>
            </w:r>
          </w:p>
        </w:tc>
        <w:tc>
          <w:tcPr>
            <w:tcW w:w="793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E56547" w:rsidRPr="005D2DC4" w:rsidRDefault="00854B2B">
            <w:r w:rsidRPr="005D2DC4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 w:rsidRPr="005D2DC4">
              <w:instrText xml:space="preserve"> FORMTEXT </w:instrText>
            </w:r>
            <w:r w:rsidRPr="005D2DC4">
              <w:fldChar w:fldCharType="separate"/>
            </w:r>
            <w:r w:rsidRPr="005D2DC4">
              <w:rPr>
                <w:noProof/>
              </w:rPr>
              <w:t> </w:t>
            </w:r>
            <w:r w:rsidRPr="005D2DC4">
              <w:rPr>
                <w:noProof/>
              </w:rPr>
              <w:t> </w:t>
            </w:r>
            <w:r w:rsidRPr="005D2DC4">
              <w:rPr>
                <w:noProof/>
              </w:rPr>
              <w:t> </w:t>
            </w:r>
            <w:r w:rsidRPr="005D2DC4">
              <w:rPr>
                <w:noProof/>
              </w:rPr>
              <w:t> </w:t>
            </w:r>
            <w:r w:rsidRPr="005D2DC4">
              <w:rPr>
                <w:noProof/>
              </w:rPr>
              <w:t> </w:t>
            </w:r>
            <w:r w:rsidRPr="005D2DC4">
              <w:fldChar w:fldCharType="end"/>
            </w:r>
            <w:bookmarkEnd w:id="9"/>
          </w:p>
        </w:tc>
      </w:tr>
      <w:tr w:rsidR="00203793" w:rsidTr="00203793">
        <w:trPr>
          <w:cantSplit/>
          <w:trHeight w:val="80"/>
        </w:trPr>
        <w:tc>
          <w:tcPr>
            <w:tcW w:w="957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3793" w:rsidRPr="00E56547" w:rsidRDefault="00203793">
            <w:pPr>
              <w:rPr>
                <w:sz w:val="16"/>
                <w:szCs w:val="16"/>
              </w:rPr>
            </w:pPr>
          </w:p>
        </w:tc>
      </w:tr>
      <w:tr w:rsidR="00203793" w:rsidTr="003A42DC">
        <w:trPr>
          <w:cantSplit/>
          <w:trHeight w:val="341"/>
        </w:trPr>
        <w:tc>
          <w:tcPr>
            <w:tcW w:w="1638" w:type="dxa"/>
            <w:tcBorders>
              <w:top w:val="nil"/>
              <w:left w:val="nil"/>
              <w:bottom w:val="nil"/>
            </w:tcBorders>
            <w:vAlign w:val="center"/>
          </w:tcPr>
          <w:p w:rsidR="00203793" w:rsidRDefault="00203793" w:rsidP="00E56547">
            <w:r>
              <w:t>Address</w:t>
            </w:r>
          </w:p>
        </w:tc>
        <w:tc>
          <w:tcPr>
            <w:tcW w:w="793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203793" w:rsidRPr="005D2DC4" w:rsidRDefault="00854B2B">
            <w:r w:rsidRPr="005D2DC4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 w:rsidRPr="005D2DC4">
              <w:instrText xml:space="preserve"> FORMTEXT </w:instrText>
            </w:r>
            <w:r w:rsidRPr="005D2DC4">
              <w:fldChar w:fldCharType="separate"/>
            </w:r>
            <w:r w:rsidRPr="005D2DC4">
              <w:rPr>
                <w:noProof/>
              </w:rPr>
              <w:t> </w:t>
            </w:r>
            <w:r w:rsidRPr="005D2DC4">
              <w:rPr>
                <w:noProof/>
              </w:rPr>
              <w:t> </w:t>
            </w:r>
            <w:r w:rsidRPr="005D2DC4">
              <w:rPr>
                <w:noProof/>
              </w:rPr>
              <w:t> </w:t>
            </w:r>
            <w:r w:rsidRPr="005D2DC4">
              <w:rPr>
                <w:noProof/>
              </w:rPr>
              <w:t> </w:t>
            </w:r>
            <w:r w:rsidRPr="005D2DC4">
              <w:rPr>
                <w:noProof/>
              </w:rPr>
              <w:t> </w:t>
            </w:r>
            <w:r w:rsidRPr="005D2DC4">
              <w:fldChar w:fldCharType="end"/>
            </w:r>
            <w:bookmarkEnd w:id="10"/>
          </w:p>
        </w:tc>
      </w:tr>
      <w:tr w:rsidR="0064259A" w:rsidTr="0064259A">
        <w:trPr>
          <w:cantSplit/>
          <w:trHeight w:val="53"/>
        </w:trPr>
        <w:tc>
          <w:tcPr>
            <w:tcW w:w="957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4259A" w:rsidRPr="00E56547" w:rsidRDefault="0064259A">
            <w:pPr>
              <w:rPr>
                <w:sz w:val="16"/>
                <w:szCs w:val="16"/>
              </w:rPr>
            </w:pPr>
          </w:p>
        </w:tc>
      </w:tr>
      <w:tr w:rsidR="0064259A" w:rsidTr="003A42DC">
        <w:trPr>
          <w:cantSplit/>
          <w:trHeight w:val="341"/>
        </w:trPr>
        <w:tc>
          <w:tcPr>
            <w:tcW w:w="1638" w:type="dxa"/>
            <w:tcBorders>
              <w:top w:val="nil"/>
              <w:left w:val="nil"/>
              <w:bottom w:val="nil"/>
            </w:tcBorders>
            <w:vAlign w:val="center"/>
          </w:tcPr>
          <w:p w:rsidR="0064259A" w:rsidRDefault="0064259A" w:rsidP="0064259A">
            <w:r>
              <w:t>E-mail Address</w:t>
            </w:r>
          </w:p>
        </w:tc>
        <w:tc>
          <w:tcPr>
            <w:tcW w:w="3690" w:type="dxa"/>
            <w:gridSpan w:val="7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4259A" w:rsidRDefault="00854B2B" w:rsidP="00E56547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620" w:type="dxa"/>
            <w:tcBorders>
              <w:top w:val="nil"/>
              <w:bottom w:val="nil"/>
            </w:tcBorders>
            <w:vAlign w:val="center"/>
          </w:tcPr>
          <w:p w:rsidR="0064259A" w:rsidRPr="00E56547" w:rsidRDefault="0064259A" w:rsidP="0064259A">
            <w:r w:rsidRPr="00E56547">
              <w:t xml:space="preserve">Phone Number </w:t>
            </w:r>
          </w:p>
        </w:tc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</w:tcPr>
          <w:p w:rsidR="0064259A" w:rsidRPr="00E56547" w:rsidRDefault="00854B2B" w:rsidP="00AF141E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64259A" w:rsidTr="004511AF">
        <w:trPr>
          <w:cantSplit/>
          <w:trHeight w:val="71"/>
        </w:trPr>
        <w:tc>
          <w:tcPr>
            <w:tcW w:w="496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4259A" w:rsidRDefault="0064259A" w:rsidP="00E56547"/>
        </w:tc>
        <w:tc>
          <w:tcPr>
            <w:tcW w:w="46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4259A" w:rsidRPr="00E56547" w:rsidRDefault="0064259A"/>
        </w:tc>
      </w:tr>
      <w:tr w:rsidR="0064259A" w:rsidTr="00331FD6">
        <w:trPr>
          <w:cantSplit/>
          <w:trHeight w:val="153"/>
        </w:trPr>
        <w:tc>
          <w:tcPr>
            <w:tcW w:w="957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DE9D9" w:themeFill="accent6" w:themeFillTint="33"/>
          </w:tcPr>
          <w:p w:rsidR="0064259A" w:rsidRPr="00E56547" w:rsidRDefault="0064259A">
            <w:r w:rsidRPr="0064259A">
              <w:rPr>
                <w:b/>
              </w:rPr>
              <w:t>Grant Manager</w:t>
            </w:r>
            <w:r>
              <w:t xml:space="preserve"> (individual responsible for the everyday activities of the grant)</w:t>
            </w:r>
          </w:p>
        </w:tc>
      </w:tr>
      <w:tr w:rsidR="0064259A" w:rsidTr="00203793">
        <w:trPr>
          <w:cantSplit/>
          <w:trHeight w:val="413"/>
        </w:trPr>
        <w:tc>
          <w:tcPr>
            <w:tcW w:w="1638" w:type="dxa"/>
            <w:tcBorders>
              <w:top w:val="nil"/>
              <w:left w:val="nil"/>
              <w:bottom w:val="nil"/>
            </w:tcBorders>
            <w:vAlign w:val="center"/>
          </w:tcPr>
          <w:p w:rsidR="0064259A" w:rsidRDefault="003A42DC" w:rsidP="004511AF">
            <w:r>
              <w:t>Name and Title</w:t>
            </w:r>
          </w:p>
        </w:tc>
        <w:tc>
          <w:tcPr>
            <w:tcW w:w="7938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259A" w:rsidRPr="00E56547" w:rsidRDefault="00854B2B" w:rsidP="004511AF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3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203793" w:rsidTr="00203793">
        <w:trPr>
          <w:cantSplit/>
          <w:trHeight w:val="161"/>
        </w:trPr>
        <w:tc>
          <w:tcPr>
            <w:tcW w:w="957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3793" w:rsidRPr="00E56547" w:rsidRDefault="00203793" w:rsidP="004511AF"/>
        </w:tc>
      </w:tr>
      <w:tr w:rsidR="00203793" w:rsidTr="004511AF">
        <w:trPr>
          <w:cantSplit/>
          <w:trHeight w:val="413"/>
        </w:trPr>
        <w:tc>
          <w:tcPr>
            <w:tcW w:w="1638" w:type="dxa"/>
            <w:tcBorders>
              <w:top w:val="nil"/>
              <w:left w:val="nil"/>
              <w:bottom w:val="nil"/>
            </w:tcBorders>
            <w:vAlign w:val="center"/>
          </w:tcPr>
          <w:p w:rsidR="00203793" w:rsidRDefault="00203793" w:rsidP="004511AF">
            <w:r>
              <w:t>Address</w:t>
            </w:r>
          </w:p>
        </w:tc>
        <w:tc>
          <w:tcPr>
            <w:tcW w:w="7938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03793" w:rsidRPr="00E56547" w:rsidRDefault="00854B2B" w:rsidP="004511AF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4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3A42DC" w:rsidTr="004511AF">
        <w:trPr>
          <w:cantSplit/>
          <w:trHeight w:val="71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A42DC" w:rsidRDefault="003A42DC" w:rsidP="00E56547"/>
        </w:tc>
        <w:tc>
          <w:tcPr>
            <w:tcW w:w="7938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A42DC" w:rsidRPr="00E56547" w:rsidRDefault="003A42DC"/>
        </w:tc>
      </w:tr>
      <w:tr w:rsidR="004511AF" w:rsidTr="004511AF">
        <w:trPr>
          <w:cantSplit/>
          <w:trHeight w:val="341"/>
        </w:trPr>
        <w:tc>
          <w:tcPr>
            <w:tcW w:w="1638" w:type="dxa"/>
            <w:tcBorders>
              <w:top w:val="nil"/>
              <w:left w:val="nil"/>
              <w:bottom w:val="nil"/>
            </w:tcBorders>
            <w:vAlign w:val="center"/>
          </w:tcPr>
          <w:p w:rsidR="004511AF" w:rsidRDefault="004511AF" w:rsidP="00E56547">
            <w:r>
              <w:t>E-mail Address</w:t>
            </w:r>
          </w:p>
        </w:tc>
        <w:tc>
          <w:tcPr>
            <w:tcW w:w="369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4511AF" w:rsidRPr="00E56547" w:rsidRDefault="00854B2B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  <w:tc>
          <w:tcPr>
            <w:tcW w:w="1620" w:type="dxa"/>
            <w:tcBorders>
              <w:top w:val="nil"/>
              <w:bottom w:val="nil"/>
            </w:tcBorders>
            <w:vAlign w:val="center"/>
          </w:tcPr>
          <w:p w:rsidR="004511AF" w:rsidRPr="00E56547" w:rsidRDefault="004511AF" w:rsidP="004511AF">
            <w:r>
              <w:t>Phone Number</w:t>
            </w:r>
          </w:p>
        </w:tc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</w:tcPr>
          <w:p w:rsidR="004511AF" w:rsidRPr="00E56547" w:rsidRDefault="00854B2B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3A42DC" w:rsidTr="004511AF">
        <w:trPr>
          <w:cantSplit/>
          <w:trHeight w:val="89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A42DC" w:rsidRDefault="003A42DC" w:rsidP="00E56547"/>
        </w:tc>
        <w:tc>
          <w:tcPr>
            <w:tcW w:w="7938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3A42DC" w:rsidRPr="00E56547" w:rsidRDefault="003A42DC"/>
        </w:tc>
      </w:tr>
      <w:tr w:rsidR="004511AF" w:rsidTr="00F30EB1">
        <w:trPr>
          <w:trHeight w:val="431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vAlign w:val="center"/>
          </w:tcPr>
          <w:p w:rsidR="004511AF" w:rsidRDefault="004511AF" w:rsidP="00B157D1">
            <w:r>
              <w:t xml:space="preserve">Mark the focus area(s) that apply: 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35CF4">
              <w:fldChar w:fldCharType="separate"/>
            </w:r>
            <w:r>
              <w:fldChar w:fldCharType="end"/>
            </w:r>
            <w:r>
              <w:t xml:space="preserve">Occupant Protection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35CF4">
              <w:fldChar w:fldCharType="separate"/>
            </w:r>
            <w:r>
              <w:fldChar w:fldCharType="end"/>
            </w:r>
            <w:r>
              <w:t xml:space="preserve"> Aggressive Driving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3"/>
            <w:r>
              <w:instrText xml:space="preserve"> FORMCHECKBOX </w:instrText>
            </w:r>
            <w:r w:rsidR="00035CF4">
              <w:fldChar w:fldCharType="separate"/>
            </w:r>
            <w:r>
              <w:fldChar w:fldCharType="end"/>
            </w:r>
            <w:bookmarkEnd w:id="17"/>
            <w:r>
              <w:t xml:space="preserve">Impaired Driving </w:t>
            </w:r>
          </w:p>
        </w:tc>
      </w:tr>
      <w:tr w:rsidR="004511AF" w:rsidTr="00F30EB1">
        <w:trPr>
          <w:trHeight w:val="539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vAlign w:val="center"/>
          </w:tcPr>
          <w:p w:rsidR="004511AF" w:rsidRDefault="004511AF" w:rsidP="00B157D1"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4"/>
            <w:r>
              <w:instrText xml:space="preserve"> FORMCHECKBOX </w:instrText>
            </w:r>
            <w:r w:rsidR="00035CF4">
              <w:fldChar w:fldCharType="separate"/>
            </w:r>
            <w:r>
              <w:fldChar w:fldCharType="end"/>
            </w:r>
            <w:bookmarkEnd w:id="18"/>
            <w:r>
              <w:t xml:space="preserve">Youthful Drivers   </w:t>
            </w: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5"/>
            <w:r>
              <w:instrText xml:space="preserve"> FORMCHECKBOX </w:instrText>
            </w:r>
            <w:r w:rsidR="00035CF4">
              <w:fldChar w:fldCharType="separate"/>
            </w:r>
            <w:r>
              <w:fldChar w:fldCharType="end"/>
            </w:r>
            <w:bookmarkEnd w:id="19"/>
            <w:r>
              <w:t xml:space="preserve">Distracted Driving   </w:t>
            </w: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6"/>
            <w:r>
              <w:instrText xml:space="preserve"> FORMCHECKBOX </w:instrText>
            </w:r>
            <w:r w:rsidR="00035CF4">
              <w:fldChar w:fldCharType="separate"/>
            </w:r>
            <w:r>
              <w:fldChar w:fldCharType="end"/>
            </w:r>
            <w:bookmarkEnd w:id="20"/>
            <w:r>
              <w:t xml:space="preserve">Emergency Response   </w:t>
            </w: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7"/>
            <w:r>
              <w:instrText xml:space="preserve"> FORMCHECKBOX </w:instrText>
            </w:r>
            <w:r w:rsidR="00035CF4">
              <w:fldChar w:fldCharType="separate"/>
            </w:r>
            <w:r>
              <w:fldChar w:fldCharType="end"/>
            </w:r>
            <w:bookmarkEnd w:id="21"/>
            <w:r>
              <w:t xml:space="preserve">Other: </w:t>
            </w:r>
          </w:p>
        </w:tc>
      </w:tr>
      <w:tr w:rsidR="00203793" w:rsidTr="00F30EB1">
        <w:trPr>
          <w:trHeight w:val="170"/>
        </w:trPr>
        <w:tc>
          <w:tcPr>
            <w:tcW w:w="9576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03793" w:rsidRDefault="00203793" w:rsidP="00B157D1"/>
        </w:tc>
      </w:tr>
      <w:tr w:rsidR="00203793" w:rsidTr="000724E1">
        <w:trPr>
          <w:trHeight w:val="539"/>
        </w:trPr>
        <w:tc>
          <w:tcPr>
            <w:tcW w:w="3258" w:type="dxa"/>
            <w:gridSpan w:val="4"/>
            <w:tcBorders>
              <w:top w:val="nil"/>
              <w:left w:val="nil"/>
              <w:bottom w:val="nil"/>
            </w:tcBorders>
            <w:vAlign w:val="center"/>
          </w:tcPr>
          <w:p w:rsidR="00203793" w:rsidRDefault="009F73E8" w:rsidP="009F73E8">
            <w:r>
              <w:t xml:space="preserve">Agency Authorizing </w:t>
            </w:r>
            <w:r w:rsidR="00203793">
              <w:t>Signature</w:t>
            </w:r>
          </w:p>
        </w:tc>
        <w:tc>
          <w:tcPr>
            <w:tcW w:w="6318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03793" w:rsidRDefault="00203793" w:rsidP="00B157D1"/>
        </w:tc>
      </w:tr>
      <w:tr w:rsidR="00203793" w:rsidTr="00203793">
        <w:trPr>
          <w:trHeight w:val="152"/>
        </w:trPr>
        <w:tc>
          <w:tcPr>
            <w:tcW w:w="325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3793" w:rsidRDefault="00203793" w:rsidP="00B157D1"/>
        </w:tc>
        <w:tc>
          <w:tcPr>
            <w:tcW w:w="6318" w:type="dxa"/>
            <w:gridSpan w:val="6"/>
            <w:tcBorders>
              <w:left w:val="nil"/>
              <w:right w:val="nil"/>
            </w:tcBorders>
            <w:vAlign w:val="center"/>
          </w:tcPr>
          <w:p w:rsidR="00203793" w:rsidRDefault="00203793" w:rsidP="00B157D1"/>
        </w:tc>
      </w:tr>
      <w:tr w:rsidR="00203793" w:rsidTr="00203793">
        <w:trPr>
          <w:trHeight w:val="539"/>
        </w:trPr>
        <w:tc>
          <w:tcPr>
            <w:tcW w:w="3258" w:type="dxa"/>
            <w:gridSpan w:val="4"/>
            <w:tcBorders>
              <w:top w:val="nil"/>
              <w:left w:val="nil"/>
              <w:bottom w:val="nil"/>
            </w:tcBorders>
            <w:vAlign w:val="center"/>
          </w:tcPr>
          <w:p w:rsidR="00203793" w:rsidRDefault="00203793" w:rsidP="00B157D1">
            <w:r>
              <w:t>Grant Manager Signature</w:t>
            </w:r>
          </w:p>
        </w:tc>
        <w:tc>
          <w:tcPr>
            <w:tcW w:w="6318" w:type="dxa"/>
            <w:gridSpan w:val="6"/>
            <w:vAlign w:val="center"/>
          </w:tcPr>
          <w:p w:rsidR="00203793" w:rsidRDefault="00203793" w:rsidP="00B157D1"/>
        </w:tc>
      </w:tr>
    </w:tbl>
    <w:p w:rsidR="00B9288A" w:rsidRDefault="00B9288A"/>
    <w:p w:rsidR="0002723E" w:rsidRDefault="0002723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76"/>
      </w:tblGrid>
      <w:tr w:rsidR="00F30EB1" w:rsidRPr="009571E9" w:rsidTr="00F30EB1">
        <w:trPr>
          <w:trHeight w:val="393"/>
        </w:trPr>
        <w:tc>
          <w:tcPr>
            <w:tcW w:w="9576" w:type="dxa"/>
            <w:tcBorders>
              <w:top w:val="double" w:sz="4" w:space="0" w:color="auto"/>
              <w:bottom w:val="double" w:sz="4" w:space="0" w:color="auto"/>
            </w:tcBorders>
            <w:shd w:val="clear" w:color="auto" w:fill="C00000"/>
          </w:tcPr>
          <w:p w:rsidR="00F30EB1" w:rsidRPr="009571E9" w:rsidRDefault="00F30EB1" w:rsidP="00AF141E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lastRenderedPageBreak/>
              <w:t>Section Two – Project Narrative</w:t>
            </w:r>
          </w:p>
        </w:tc>
      </w:tr>
    </w:tbl>
    <w:p w:rsidR="00AA4E63" w:rsidRDefault="00C9415A" w:rsidP="001A3C9E">
      <w:r>
        <w:br/>
      </w:r>
      <w:r w:rsidRPr="005106E2">
        <w:rPr>
          <w:b/>
          <w:sz w:val="28"/>
          <w:szCs w:val="28"/>
        </w:rPr>
        <w:t>INSTRUCTIONS</w:t>
      </w:r>
      <w:r w:rsidR="001A3C9E" w:rsidRPr="005106E2">
        <w:rPr>
          <w:sz w:val="28"/>
          <w:szCs w:val="28"/>
        </w:rPr>
        <w:br/>
      </w:r>
      <w:proofErr w:type="gramStart"/>
      <w:r w:rsidR="00A13D02">
        <w:t>Please</w:t>
      </w:r>
      <w:proofErr w:type="gramEnd"/>
      <w:r w:rsidR="00881C69">
        <w:t xml:space="preserve"> provide a grant </w:t>
      </w:r>
      <w:r w:rsidR="00A13D02">
        <w:t>project narrative by completing the sections below.  All programs and projects must support the Office of Highway Safety</w:t>
      </w:r>
      <w:r w:rsidR="0083211F">
        <w:t xml:space="preserve">’s </w:t>
      </w:r>
      <w:r w:rsidR="00A13D02">
        <w:t xml:space="preserve">Strategic Highway Safety Plan (SHSP).  The purpose of the SHSP is to provide a data driven, system-wide, comprehensive, collaborative approach to </w:t>
      </w:r>
      <w:r w:rsidR="00DC17F6" w:rsidRPr="00331FD6">
        <w:t xml:space="preserve">eliminating </w:t>
      </w:r>
      <w:r w:rsidR="00B0359F">
        <w:t>fatalities</w:t>
      </w:r>
      <w:r w:rsidR="000F31C1">
        <w:t xml:space="preserve"> and serious injuries on</w:t>
      </w:r>
      <w:r w:rsidR="00A13D02">
        <w:t xml:space="preserve"> Idaho</w:t>
      </w:r>
      <w:r w:rsidR="000F31C1">
        <w:t xml:space="preserve"> roadways</w:t>
      </w:r>
      <w:r w:rsidR="00A13D02">
        <w:t xml:space="preserve">.  </w:t>
      </w:r>
      <w:r w:rsidR="009F73E8" w:rsidRPr="009F73E8">
        <w:t xml:space="preserve">The </w:t>
      </w:r>
      <w:r w:rsidR="00A13D02" w:rsidRPr="009F73E8">
        <w:t xml:space="preserve">SHSP </w:t>
      </w:r>
      <w:r w:rsidR="009F73E8" w:rsidRPr="009F73E8">
        <w:t xml:space="preserve">is available </w:t>
      </w:r>
      <w:r w:rsidR="00A13D02" w:rsidRPr="009F73E8">
        <w:t>at</w:t>
      </w:r>
      <w:r w:rsidR="00DC17F6" w:rsidRPr="009F73E8">
        <w:t xml:space="preserve"> </w:t>
      </w:r>
      <w:hyperlink r:id="rId10" w:history="1">
        <w:r w:rsidR="0046139F" w:rsidRPr="00AE4CBD">
          <w:rPr>
            <w:rStyle w:val="Hyperlink"/>
          </w:rPr>
          <w:t>http://itd.idaho.gov/safety/</w:t>
        </w:r>
      </w:hyperlink>
    </w:p>
    <w:p w:rsidR="00A13D02" w:rsidRPr="00B0359F" w:rsidRDefault="00AA4E63" w:rsidP="001A3C9E">
      <w:r w:rsidRPr="00B0359F">
        <w:t xml:space="preserve">NOTE: </w:t>
      </w:r>
      <w:r w:rsidR="00331FD6" w:rsidRPr="00B0359F">
        <w:rPr>
          <w:i/>
        </w:rPr>
        <w:t>Please email both a Word and PDF document of your application to</w:t>
      </w:r>
      <w:r w:rsidR="00331FD6" w:rsidRPr="00AA4E63">
        <w:rPr>
          <w:i/>
        </w:rPr>
        <w:t xml:space="preserve"> </w:t>
      </w:r>
      <w:hyperlink r:id="rId11" w:history="1">
        <w:r w:rsidR="00331FD6" w:rsidRPr="00AA4E63">
          <w:rPr>
            <w:rStyle w:val="Hyperlink"/>
            <w:i/>
            <w:snapToGrid w:val="0"/>
          </w:rPr>
          <w:t>ohsgrants@itd.idaho.gov</w:t>
        </w:r>
      </w:hyperlink>
      <w:r w:rsidR="00331FD6" w:rsidRPr="00AA4E63">
        <w:rPr>
          <w:rStyle w:val="Hyperlink"/>
          <w:i/>
          <w:snapToGrid w:val="0"/>
        </w:rPr>
        <w:t xml:space="preserve"> </w:t>
      </w:r>
      <w:r w:rsidR="00331FD6" w:rsidRPr="00B0359F">
        <w:rPr>
          <w:i/>
        </w:rPr>
        <w:t>on or befo</w:t>
      </w:r>
      <w:r w:rsidR="00E76D4C" w:rsidRPr="00B0359F">
        <w:rPr>
          <w:i/>
        </w:rPr>
        <w:t>re</w:t>
      </w:r>
      <w:r w:rsidR="00E76D4C">
        <w:rPr>
          <w:i/>
          <w:color w:val="FF0000"/>
        </w:rPr>
        <w:t xml:space="preserve"> </w:t>
      </w:r>
      <w:r w:rsidR="00732F29">
        <w:rPr>
          <w:b/>
          <w:i/>
          <w:color w:val="FF0000"/>
        </w:rPr>
        <w:t>18</w:t>
      </w:r>
      <w:r w:rsidR="00E76D4C" w:rsidRPr="00ED244D">
        <w:rPr>
          <w:b/>
          <w:i/>
          <w:color w:val="FF0000"/>
        </w:rPr>
        <w:t xml:space="preserve">00 </w:t>
      </w:r>
      <w:r w:rsidR="00ED244D">
        <w:rPr>
          <w:b/>
          <w:i/>
          <w:color w:val="FF0000"/>
        </w:rPr>
        <w:t>hrs</w:t>
      </w:r>
      <w:r w:rsidR="00732F29">
        <w:rPr>
          <w:b/>
          <w:i/>
          <w:color w:val="FF0000"/>
        </w:rPr>
        <w:t xml:space="preserve">. </w:t>
      </w:r>
      <w:proofErr w:type="gramStart"/>
      <w:r w:rsidR="00ED244D">
        <w:rPr>
          <w:b/>
          <w:i/>
          <w:color w:val="FF0000"/>
        </w:rPr>
        <w:t>on</w:t>
      </w:r>
      <w:proofErr w:type="gramEnd"/>
      <w:r w:rsidR="00E76D4C" w:rsidRPr="00ED244D">
        <w:rPr>
          <w:b/>
          <w:i/>
          <w:color w:val="FF0000"/>
        </w:rPr>
        <w:t xml:space="preserve"> 0</w:t>
      </w:r>
      <w:r w:rsidR="000F31C1" w:rsidRPr="00ED244D">
        <w:rPr>
          <w:b/>
          <w:i/>
          <w:color w:val="FF0000"/>
        </w:rPr>
        <w:t>2</w:t>
      </w:r>
      <w:r w:rsidR="00ED244D">
        <w:rPr>
          <w:b/>
          <w:i/>
          <w:color w:val="FF0000"/>
        </w:rPr>
        <w:t>/</w:t>
      </w:r>
      <w:r w:rsidR="00732F29">
        <w:rPr>
          <w:b/>
          <w:i/>
          <w:color w:val="FF0000"/>
        </w:rPr>
        <w:t>08</w:t>
      </w:r>
      <w:r w:rsidR="00ED244D">
        <w:rPr>
          <w:b/>
          <w:i/>
          <w:color w:val="FF0000"/>
        </w:rPr>
        <w:t>/2018</w:t>
      </w:r>
      <w:r w:rsidR="00E76D4C">
        <w:rPr>
          <w:i/>
          <w:color w:val="FF0000"/>
        </w:rPr>
        <w:t xml:space="preserve">, </w:t>
      </w:r>
      <w:r w:rsidR="0083211F">
        <w:rPr>
          <w:i/>
        </w:rPr>
        <w:t xml:space="preserve">with the title of your agency/organization </w:t>
      </w:r>
      <w:r w:rsidR="00E76D4C" w:rsidRPr="00B0359F">
        <w:rPr>
          <w:i/>
        </w:rPr>
        <w:t>in the subject li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35CDB" w:rsidTr="00331FD6">
        <w:trPr>
          <w:trHeight w:val="179"/>
        </w:trPr>
        <w:tc>
          <w:tcPr>
            <w:tcW w:w="4788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535CDB" w:rsidRDefault="00535CDB"/>
        </w:tc>
        <w:tc>
          <w:tcPr>
            <w:tcW w:w="4788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535CDB" w:rsidRDefault="00535CDB"/>
        </w:tc>
      </w:tr>
      <w:tr w:rsidR="00A75A59" w:rsidTr="00331FD6">
        <w:trPr>
          <w:trHeight w:val="234"/>
        </w:trPr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DE9D9" w:themeFill="accent6" w:themeFillTint="33"/>
          </w:tcPr>
          <w:p w:rsidR="00A75A59" w:rsidRPr="00602FD1" w:rsidRDefault="00DC17F6" w:rsidP="00B0359F">
            <w:r w:rsidRPr="00331FD6">
              <w:rPr>
                <w:b/>
              </w:rPr>
              <w:t>A</w:t>
            </w:r>
            <w:r w:rsidR="00A75A59" w:rsidRPr="00331FD6">
              <w:rPr>
                <w:b/>
              </w:rPr>
              <w:t>.  Problem</w:t>
            </w:r>
            <w:r w:rsidR="003A7199">
              <w:rPr>
                <w:b/>
              </w:rPr>
              <w:t xml:space="preserve"> Identification </w:t>
            </w:r>
            <w:r w:rsidR="00A75A59" w:rsidRPr="00331FD6">
              <w:rPr>
                <w:b/>
              </w:rPr>
              <w:t>/Needs</w:t>
            </w:r>
            <w:r w:rsidR="00A75A59" w:rsidRPr="00331FD6">
              <w:t xml:space="preserve"> Statement – Describe and document the</w:t>
            </w:r>
            <w:r w:rsidR="00331C01" w:rsidRPr="00331FD6">
              <w:t xml:space="preserve"> </w:t>
            </w:r>
            <w:r w:rsidR="006B6A83">
              <w:t xml:space="preserve">highway safety </w:t>
            </w:r>
            <w:r w:rsidR="00331C01" w:rsidRPr="00331FD6">
              <w:t>crash</w:t>
            </w:r>
            <w:r w:rsidR="00A75A59" w:rsidRPr="00331FD6">
              <w:t xml:space="preserve"> problem</w:t>
            </w:r>
            <w:r w:rsidR="00B0359F">
              <w:t xml:space="preserve">.  </w:t>
            </w:r>
            <w:r w:rsidR="00BE5E97">
              <w:t xml:space="preserve">Include the most recent crash data available.  </w:t>
            </w:r>
            <w:r w:rsidR="00BE5E97" w:rsidRPr="00DC17F6">
              <w:t>State and local data, not national data, is preferred</w:t>
            </w:r>
            <w:r w:rsidR="00BE5E97">
              <w:t xml:space="preserve">. </w:t>
            </w:r>
            <w:r w:rsidR="00BE5E97" w:rsidRPr="00DC17F6">
              <w:rPr>
                <w:i/>
                <w:sz w:val="18"/>
                <w:szCs w:val="18"/>
              </w:rPr>
              <w:t xml:space="preserve"> OHS on</w:t>
            </w:r>
            <w:r w:rsidR="00BE5E97">
              <w:rPr>
                <w:i/>
                <w:sz w:val="18"/>
                <w:szCs w:val="18"/>
              </w:rPr>
              <w:t>-</w:t>
            </w:r>
            <w:r w:rsidR="00BE5E97" w:rsidRPr="00DC17F6">
              <w:rPr>
                <w:i/>
                <w:sz w:val="18"/>
                <w:szCs w:val="18"/>
              </w:rPr>
              <w:t>line data resources ar</w:t>
            </w:r>
            <w:r w:rsidR="00BE5E97">
              <w:rPr>
                <w:i/>
                <w:sz w:val="18"/>
                <w:szCs w:val="18"/>
              </w:rPr>
              <w:t xml:space="preserve">e available at </w:t>
            </w:r>
            <w:hyperlink r:id="rId12" w:history="1">
              <w:r w:rsidR="00BE5E97" w:rsidRPr="00AE4CBD">
                <w:rPr>
                  <w:rStyle w:val="Hyperlink"/>
                  <w:i/>
                  <w:sz w:val="18"/>
                  <w:szCs w:val="18"/>
                </w:rPr>
                <w:t>http://itd.idaho.gov/safety/</w:t>
              </w:r>
            </w:hyperlink>
            <w:r w:rsidR="00602FD1">
              <w:rPr>
                <w:rStyle w:val="Hyperlink"/>
                <w:i/>
                <w:sz w:val="18"/>
                <w:szCs w:val="18"/>
              </w:rPr>
              <w:t xml:space="preserve">    </w:t>
            </w:r>
            <w:r w:rsidR="00602FD1" w:rsidRPr="00602FD1">
              <w:rPr>
                <w:rStyle w:val="Hyperlink"/>
                <w:b/>
                <w:color w:val="auto"/>
                <w:sz w:val="18"/>
                <w:szCs w:val="18"/>
                <w:u w:val="none"/>
              </w:rPr>
              <w:t>OR</w:t>
            </w:r>
            <w:r w:rsidR="00602FD1">
              <w:rPr>
                <w:rStyle w:val="Hyperlink"/>
                <w:sz w:val="18"/>
                <w:szCs w:val="18"/>
                <w:u w:val="none"/>
              </w:rPr>
              <w:t xml:space="preserve"> </w:t>
            </w:r>
            <w:hyperlink r:id="rId13" w:history="1">
              <w:r w:rsidR="00602FD1" w:rsidRPr="00231F8A">
                <w:rPr>
                  <w:rStyle w:val="Hyperlink"/>
                  <w:i/>
                  <w:sz w:val="18"/>
                  <w:szCs w:val="18"/>
                </w:rPr>
                <w:t>http://apps.itd.idaho.gov/apps/webcars/Default2.aspx</w:t>
              </w:r>
            </w:hyperlink>
            <w:r w:rsidR="00602FD1">
              <w:rPr>
                <w:rStyle w:val="Hyperlink"/>
                <w:i/>
                <w:sz w:val="18"/>
                <w:szCs w:val="18"/>
                <w:u w:val="none"/>
              </w:rPr>
              <w:t xml:space="preserve"> </w:t>
            </w:r>
          </w:p>
        </w:tc>
      </w:tr>
      <w:tr w:rsidR="00A75A59" w:rsidTr="00331FD6">
        <w:trPr>
          <w:trHeight w:val="96"/>
        </w:trPr>
        <w:tc>
          <w:tcPr>
            <w:tcW w:w="9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75A59" w:rsidRDefault="00854B2B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  <w:p w:rsidR="00DF607B" w:rsidRDefault="00DF607B"/>
        </w:tc>
      </w:tr>
      <w:tr w:rsidR="00C9415A" w:rsidTr="00331FD6">
        <w:trPr>
          <w:trHeight w:val="96"/>
        </w:trPr>
        <w:tc>
          <w:tcPr>
            <w:tcW w:w="9576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C9415A" w:rsidRDefault="00C9415A"/>
        </w:tc>
      </w:tr>
      <w:tr w:rsidR="00C9415A" w:rsidTr="00331FD6">
        <w:tc>
          <w:tcPr>
            <w:tcW w:w="9576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DE9D9" w:themeFill="accent6" w:themeFillTint="33"/>
          </w:tcPr>
          <w:p w:rsidR="00C9415A" w:rsidRDefault="00DC17F6" w:rsidP="00B0359F">
            <w:r>
              <w:rPr>
                <w:b/>
              </w:rPr>
              <w:t>B</w:t>
            </w:r>
            <w:r w:rsidR="00C9415A" w:rsidRPr="008B236F">
              <w:rPr>
                <w:b/>
              </w:rPr>
              <w:t xml:space="preserve">.  </w:t>
            </w:r>
            <w:r w:rsidR="00977DDE" w:rsidRPr="008B236F">
              <w:rPr>
                <w:b/>
              </w:rPr>
              <w:t>Goal(s)</w:t>
            </w:r>
            <w:r w:rsidR="00284099">
              <w:rPr>
                <w:b/>
              </w:rPr>
              <w:t xml:space="preserve"> </w:t>
            </w:r>
            <w:r>
              <w:rPr>
                <w:b/>
              </w:rPr>
              <w:t>and Objective</w:t>
            </w:r>
            <w:r w:rsidR="00B0359F">
              <w:rPr>
                <w:b/>
              </w:rPr>
              <w:t>(</w:t>
            </w:r>
            <w:r>
              <w:rPr>
                <w:b/>
              </w:rPr>
              <w:t>s</w:t>
            </w:r>
            <w:r w:rsidR="00977DDE">
              <w:t xml:space="preserve"> </w:t>
            </w:r>
            <w:r w:rsidR="00B0359F">
              <w:t>)– The proposal must contain</w:t>
            </w:r>
            <w:r w:rsidR="00977DDE">
              <w:t xml:space="preserve"> </w:t>
            </w:r>
            <w:r w:rsidR="00B0359F">
              <w:t xml:space="preserve">at least one </w:t>
            </w:r>
            <w:r>
              <w:t xml:space="preserve">measurable </w:t>
            </w:r>
            <w:r w:rsidR="00977DDE">
              <w:t xml:space="preserve">Goal </w:t>
            </w:r>
            <w:r w:rsidR="0083211F">
              <w:t xml:space="preserve">and/or Objective </w:t>
            </w:r>
            <w:r>
              <w:t>tied to a reduction in traffic crashes</w:t>
            </w:r>
            <w:r w:rsidR="00BE5E97">
              <w:t>,</w:t>
            </w:r>
            <w:r>
              <w:t xml:space="preserve"> </w:t>
            </w:r>
            <w:r w:rsidR="00331C01">
              <w:t xml:space="preserve">as </w:t>
            </w:r>
            <w:r>
              <w:t>identified in the problem statement</w:t>
            </w:r>
            <w:r w:rsidR="00977DDE">
              <w:t xml:space="preserve">.  </w:t>
            </w:r>
            <w:r w:rsidR="00B0359F">
              <w:t xml:space="preserve"> </w:t>
            </w:r>
          </w:p>
        </w:tc>
      </w:tr>
      <w:tr w:rsidR="008B236F" w:rsidTr="00331FD6">
        <w:tc>
          <w:tcPr>
            <w:tcW w:w="9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B236F" w:rsidRDefault="00854B2B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3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  <w:p w:rsidR="00DF607B" w:rsidRDefault="00DF607B"/>
        </w:tc>
      </w:tr>
      <w:tr w:rsidR="008B236F" w:rsidTr="00331FD6">
        <w:trPr>
          <w:trHeight w:val="123"/>
        </w:trPr>
        <w:tc>
          <w:tcPr>
            <w:tcW w:w="9576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8B236F" w:rsidRDefault="008B236F"/>
        </w:tc>
      </w:tr>
      <w:tr w:rsidR="001C4081" w:rsidTr="00331FD6">
        <w:tc>
          <w:tcPr>
            <w:tcW w:w="9576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DE9D9" w:themeFill="accent6" w:themeFillTint="33"/>
          </w:tcPr>
          <w:p w:rsidR="009F73E8" w:rsidRDefault="00DC17F6" w:rsidP="00870A60">
            <w:pPr>
              <w:rPr>
                <w:b/>
              </w:rPr>
            </w:pPr>
            <w:r>
              <w:rPr>
                <w:b/>
              </w:rPr>
              <w:t>C</w:t>
            </w:r>
            <w:r w:rsidR="001C4081">
              <w:rPr>
                <w:b/>
              </w:rPr>
              <w:t xml:space="preserve">.  </w:t>
            </w:r>
            <w:r w:rsidR="00E56377">
              <w:rPr>
                <w:b/>
              </w:rPr>
              <w:t>Tasks and Deliverables</w:t>
            </w:r>
            <w:r w:rsidR="00B0359F">
              <w:rPr>
                <w:b/>
              </w:rPr>
              <w:t xml:space="preserve"> </w:t>
            </w:r>
            <w:r w:rsidR="001C4081">
              <w:rPr>
                <w:b/>
              </w:rPr>
              <w:t xml:space="preserve">– </w:t>
            </w:r>
            <w:r w:rsidR="001C4081" w:rsidRPr="001C4081">
              <w:t xml:space="preserve">List the </w:t>
            </w:r>
            <w:r w:rsidR="00E56377">
              <w:t xml:space="preserve">Tasks and Deliverables </w:t>
            </w:r>
            <w:r w:rsidR="00BE5E97">
              <w:t xml:space="preserve">you plan to use to </w:t>
            </w:r>
            <w:r w:rsidR="001C4081" w:rsidRPr="001C4081">
              <w:t>accomplish the</w:t>
            </w:r>
            <w:r>
              <w:t xml:space="preserve"> Goals and O</w:t>
            </w:r>
            <w:r w:rsidR="000F31C1">
              <w:t>bjectives specified in S</w:t>
            </w:r>
            <w:r w:rsidR="001C4081" w:rsidRPr="001C4081">
              <w:t xml:space="preserve">ection </w:t>
            </w:r>
            <w:r>
              <w:t>B</w:t>
            </w:r>
            <w:r w:rsidR="001C4081" w:rsidRPr="001C4081">
              <w:t>.</w:t>
            </w:r>
            <w:r w:rsidR="001C4081">
              <w:t xml:space="preserve">  </w:t>
            </w:r>
            <w:r w:rsidR="00E56377">
              <w:t xml:space="preserve">Tasks </w:t>
            </w:r>
            <w:r w:rsidR="00B0359F">
              <w:t>must h</w:t>
            </w:r>
            <w:r w:rsidRPr="009F73E8">
              <w:t>ave a target date for completion</w:t>
            </w:r>
            <w:r w:rsidR="00BE5E97">
              <w:t>,</w:t>
            </w:r>
            <w:r w:rsidR="00B0359F">
              <w:t xml:space="preserve"> </w:t>
            </w:r>
            <w:r w:rsidR="00BE5E97">
              <w:t xml:space="preserve">with </w:t>
            </w:r>
            <w:r w:rsidR="00B0359F">
              <w:t>milestones that will be reported in periodic progress reports</w:t>
            </w:r>
            <w:r w:rsidRPr="009F73E8">
              <w:t xml:space="preserve">. </w:t>
            </w:r>
            <w:r w:rsidR="00B0359F">
              <w:t xml:space="preserve"> All propo</w:t>
            </w:r>
            <w:r w:rsidR="00E56377">
              <w:t xml:space="preserve">sals must contain at least one </w:t>
            </w:r>
            <w:r w:rsidR="009F73E8" w:rsidRPr="009F73E8">
              <w:t xml:space="preserve">public awareness/education </w:t>
            </w:r>
            <w:r w:rsidR="00870A60">
              <w:t xml:space="preserve">strategy.  </w:t>
            </w:r>
            <w:r w:rsidR="009F73E8" w:rsidRPr="00331C01">
              <w:rPr>
                <w:i/>
                <w:sz w:val="18"/>
                <w:szCs w:val="18"/>
              </w:rPr>
              <w:t xml:space="preserve">  </w:t>
            </w:r>
          </w:p>
        </w:tc>
      </w:tr>
      <w:tr w:rsidR="001C4081" w:rsidTr="00331FD6">
        <w:tc>
          <w:tcPr>
            <w:tcW w:w="9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C4081" w:rsidRPr="00F544BB" w:rsidRDefault="009158AC">
            <w:r w:rsidRPr="00F544BB"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4" w:name="Text18"/>
            <w:r w:rsidRPr="00F544BB">
              <w:instrText xml:space="preserve"> FORMTEXT </w:instrText>
            </w:r>
            <w:r w:rsidRPr="00F544BB">
              <w:fldChar w:fldCharType="separate"/>
            </w:r>
            <w:r w:rsidRPr="00F544BB">
              <w:rPr>
                <w:noProof/>
              </w:rPr>
              <w:t> </w:t>
            </w:r>
            <w:r w:rsidRPr="00F544BB">
              <w:rPr>
                <w:noProof/>
              </w:rPr>
              <w:t> </w:t>
            </w:r>
            <w:r w:rsidRPr="00F544BB">
              <w:rPr>
                <w:noProof/>
              </w:rPr>
              <w:t> </w:t>
            </w:r>
            <w:r w:rsidRPr="00F544BB">
              <w:rPr>
                <w:noProof/>
              </w:rPr>
              <w:t> </w:t>
            </w:r>
            <w:r w:rsidRPr="00F544BB">
              <w:rPr>
                <w:noProof/>
              </w:rPr>
              <w:t> </w:t>
            </w:r>
            <w:r w:rsidRPr="00F544BB">
              <w:fldChar w:fldCharType="end"/>
            </w:r>
            <w:bookmarkEnd w:id="24"/>
          </w:p>
          <w:p w:rsidR="00854B2B" w:rsidRDefault="00854B2B">
            <w:pPr>
              <w:rPr>
                <w:b/>
              </w:rPr>
            </w:pPr>
          </w:p>
        </w:tc>
      </w:tr>
      <w:tr w:rsidR="00AE1B23" w:rsidTr="00331FD6">
        <w:tc>
          <w:tcPr>
            <w:tcW w:w="9576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AE1B23" w:rsidRDefault="00AE1B23">
            <w:pPr>
              <w:rPr>
                <w:b/>
              </w:rPr>
            </w:pPr>
          </w:p>
        </w:tc>
      </w:tr>
      <w:tr w:rsidR="001C4081" w:rsidTr="00331FD6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DE9D9" w:themeFill="accent6" w:themeFillTint="33"/>
          </w:tcPr>
          <w:p w:rsidR="009F73E8" w:rsidRPr="00B0359F" w:rsidRDefault="00DC17F6" w:rsidP="00C37817">
            <w:pPr>
              <w:shd w:val="clear" w:color="auto" w:fill="FDE9D9" w:themeFill="accent6" w:themeFillTint="33"/>
              <w:rPr>
                <w:shd w:val="clear" w:color="auto" w:fill="C6D9F1" w:themeFill="text2" w:themeFillTint="33"/>
              </w:rPr>
            </w:pPr>
            <w:r>
              <w:rPr>
                <w:b/>
              </w:rPr>
              <w:t>D</w:t>
            </w:r>
            <w:r w:rsidR="00854B2B" w:rsidRPr="00331FD6">
              <w:rPr>
                <w:b/>
                <w:shd w:val="clear" w:color="auto" w:fill="FDE9D9" w:themeFill="accent6" w:themeFillTint="33"/>
              </w:rPr>
              <w:t>.  Evaluation</w:t>
            </w:r>
            <w:r w:rsidR="00051F8A" w:rsidRPr="00331FD6">
              <w:rPr>
                <w:b/>
                <w:shd w:val="clear" w:color="auto" w:fill="FDE9D9" w:themeFill="accent6" w:themeFillTint="33"/>
              </w:rPr>
              <w:t xml:space="preserve"> </w:t>
            </w:r>
            <w:r w:rsidR="00C37817">
              <w:rPr>
                <w:b/>
                <w:shd w:val="clear" w:color="auto" w:fill="FDE9D9" w:themeFill="accent6" w:themeFillTint="33"/>
              </w:rPr>
              <w:t>and Performance</w:t>
            </w:r>
            <w:r w:rsidR="00051F8A" w:rsidRPr="00331FD6">
              <w:rPr>
                <w:b/>
                <w:shd w:val="clear" w:color="auto" w:fill="FDE9D9" w:themeFill="accent6" w:themeFillTint="33"/>
              </w:rPr>
              <w:t xml:space="preserve">- </w:t>
            </w:r>
            <w:r w:rsidR="00051F8A" w:rsidRPr="00331FD6">
              <w:rPr>
                <w:shd w:val="clear" w:color="auto" w:fill="FDE9D9" w:themeFill="accent6" w:themeFillTint="33"/>
              </w:rPr>
              <w:t xml:space="preserve">Describe how </w:t>
            </w:r>
            <w:r w:rsidR="00870A60">
              <w:rPr>
                <w:shd w:val="clear" w:color="auto" w:fill="FDE9D9" w:themeFill="accent6" w:themeFillTint="33"/>
              </w:rPr>
              <w:t xml:space="preserve">the Tasks and Deliverables </w:t>
            </w:r>
            <w:r w:rsidR="000F31C1">
              <w:rPr>
                <w:shd w:val="clear" w:color="auto" w:fill="FDE9D9" w:themeFill="accent6" w:themeFillTint="33"/>
              </w:rPr>
              <w:t>specified in S</w:t>
            </w:r>
            <w:r w:rsidR="0083211F">
              <w:rPr>
                <w:shd w:val="clear" w:color="auto" w:fill="FDE9D9" w:themeFill="accent6" w:themeFillTint="33"/>
              </w:rPr>
              <w:t xml:space="preserve">ection C </w:t>
            </w:r>
            <w:r w:rsidRPr="00331FD6">
              <w:rPr>
                <w:shd w:val="clear" w:color="auto" w:fill="FDE9D9" w:themeFill="accent6" w:themeFillTint="33"/>
              </w:rPr>
              <w:t xml:space="preserve">will be </w:t>
            </w:r>
            <w:r w:rsidR="0083211F">
              <w:rPr>
                <w:shd w:val="clear" w:color="auto" w:fill="FDE9D9" w:themeFill="accent6" w:themeFillTint="33"/>
              </w:rPr>
              <w:t xml:space="preserve">implemented and </w:t>
            </w:r>
            <w:r w:rsidR="00C37817" w:rsidRPr="00C37817">
              <w:rPr>
                <w:shd w:val="clear" w:color="auto" w:fill="FDE9D9" w:themeFill="accent6" w:themeFillTint="33"/>
              </w:rPr>
              <w:t>evaluated</w:t>
            </w:r>
            <w:r w:rsidRPr="00C37817">
              <w:rPr>
                <w:shd w:val="clear" w:color="auto" w:fill="FDE9D9" w:themeFill="accent6" w:themeFillTint="33"/>
              </w:rPr>
              <w:t xml:space="preserve">. </w:t>
            </w:r>
            <w:r w:rsidR="00C37817" w:rsidRPr="00C37817">
              <w:rPr>
                <w:shd w:val="clear" w:color="auto" w:fill="FDE9D9" w:themeFill="accent6" w:themeFillTint="33"/>
              </w:rPr>
              <w:t xml:space="preserve"> </w:t>
            </w:r>
            <w:r w:rsidR="00C37817">
              <w:rPr>
                <w:shd w:val="clear" w:color="auto" w:fill="FDE9D9" w:themeFill="accent6" w:themeFillTint="33"/>
              </w:rPr>
              <w:t xml:space="preserve">Describe all </w:t>
            </w:r>
            <w:r w:rsidR="00C37817" w:rsidRPr="00C37817">
              <w:rPr>
                <w:shd w:val="clear" w:color="auto" w:fill="FDE9D9" w:themeFill="accent6" w:themeFillTint="33"/>
              </w:rPr>
              <w:t xml:space="preserve">measures </w:t>
            </w:r>
            <w:r w:rsidR="00C37817">
              <w:rPr>
                <w:shd w:val="clear" w:color="auto" w:fill="FDE9D9" w:themeFill="accent6" w:themeFillTint="33"/>
              </w:rPr>
              <w:t xml:space="preserve">being </w:t>
            </w:r>
            <w:r w:rsidR="00C37817" w:rsidRPr="00C37817">
              <w:rPr>
                <w:shd w:val="clear" w:color="auto" w:fill="FDE9D9" w:themeFill="accent6" w:themeFillTint="33"/>
              </w:rPr>
              <w:t>used to determine the success of the project</w:t>
            </w:r>
            <w:r w:rsidR="00C37817" w:rsidRPr="00B0359F">
              <w:rPr>
                <w:shd w:val="clear" w:color="auto" w:fill="FDE9D9" w:themeFill="accent6" w:themeFillTint="33"/>
              </w:rPr>
              <w:t xml:space="preserve">. </w:t>
            </w:r>
            <w:r w:rsidR="00B0359F" w:rsidRPr="00B0359F">
              <w:rPr>
                <w:shd w:val="clear" w:color="auto" w:fill="FDE9D9" w:themeFill="accent6" w:themeFillTint="33"/>
              </w:rPr>
              <w:t>Provide details on w</w:t>
            </w:r>
            <w:r w:rsidR="006B6A83" w:rsidRPr="00B0359F">
              <w:rPr>
                <w:shd w:val="clear" w:color="auto" w:fill="FDE9D9" w:themeFill="accent6" w:themeFillTint="33"/>
              </w:rPr>
              <w:t>h</w:t>
            </w:r>
            <w:r w:rsidR="006B6A83" w:rsidRPr="00B0359F">
              <w:t>at sources of data you use</w:t>
            </w:r>
            <w:r w:rsidR="0083211F">
              <w:t xml:space="preserve">, and </w:t>
            </w:r>
            <w:r w:rsidR="00B0359F">
              <w:t xml:space="preserve">how </w:t>
            </w:r>
            <w:r w:rsidR="006B6A83" w:rsidRPr="00B0359F">
              <w:t xml:space="preserve">appropriate </w:t>
            </w:r>
            <w:r w:rsidR="00B0359F">
              <w:t xml:space="preserve">procedures </w:t>
            </w:r>
            <w:r w:rsidR="006B6A83" w:rsidRPr="00B0359F">
              <w:t xml:space="preserve">are in place within your </w:t>
            </w:r>
            <w:r w:rsidR="00B0359F">
              <w:t xml:space="preserve">agency </w:t>
            </w:r>
            <w:r w:rsidR="006B6A83" w:rsidRPr="00B0359F">
              <w:t>to set up and monitor the</w:t>
            </w:r>
            <w:r w:rsidR="00B0359F">
              <w:t xml:space="preserve"> grant funded </w:t>
            </w:r>
            <w:r w:rsidR="006B6A83" w:rsidRPr="00B0359F">
              <w:t xml:space="preserve">activities. </w:t>
            </w:r>
            <w:r w:rsidR="006B6A83" w:rsidRPr="00B0359F">
              <w:rPr>
                <w:i/>
                <w:sz w:val="18"/>
                <w:szCs w:val="18"/>
              </w:rPr>
              <w:t xml:space="preserve">Note: </w:t>
            </w:r>
            <w:r w:rsidR="00BE5E97" w:rsidRPr="00B0359F">
              <w:rPr>
                <w:i/>
                <w:sz w:val="18"/>
                <w:szCs w:val="18"/>
              </w:rPr>
              <w:t>If this is a STEP Grant please provide crash and citation comparison data for up to 3 years prior to the current grant funded years 1, 2 and 3.</w:t>
            </w:r>
            <w:r w:rsidR="00BE5E97" w:rsidRPr="00B0359F">
              <w:t xml:space="preserve">  </w:t>
            </w:r>
          </w:p>
          <w:p w:rsidR="001C4081" w:rsidRPr="00051F8A" w:rsidRDefault="00051F8A" w:rsidP="00331C01">
            <w:r w:rsidRPr="00854B2B">
              <w:t xml:space="preserve">  </w:t>
            </w:r>
          </w:p>
        </w:tc>
      </w:tr>
      <w:tr w:rsidR="001C4081" w:rsidTr="00331FD6">
        <w:tc>
          <w:tcPr>
            <w:tcW w:w="9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51F8A" w:rsidRPr="00F544BB" w:rsidRDefault="009158AC">
            <w:r w:rsidRPr="00F544BB"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5" w:name="Text19"/>
            <w:r w:rsidRPr="00F544BB">
              <w:instrText xml:space="preserve"> FORMTEXT </w:instrText>
            </w:r>
            <w:r w:rsidRPr="00F544BB">
              <w:fldChar w:fldCharType="separate"/>
            </w:r>
            <w:r w:rsidRPr="00F544BB">
              <w:rPr>
                <w:noProof/>
              </w:rPr>
              <w:t> </w:t>
            </w:r>
            <w:r w:rsidRPr="00F544BB">
              <w:rPr>
                <w:noProof/>
              </w:rPr>
              <w:t> </w:t>
            </w:r>
            <w:r w:rsidRPr="00F544BB">
              <w:rPr>
                <w:noProof/>
              </w:rPr>
              <w:t> </w:t>
            </w:r>
            <w:r w:rsidRPr="00F544BB">
              <w:rPr>
                <w:noProof/>
              </w:rPr>
              <w:t> </w:t>
            </w:r>
            <w:r w:rsidRPr="00F544BB">
              <w:rPr>
                <w:noProof/>
              </w:rPr>
              <w:t> </w:t>
            </w:r>
            <w:r w:rsidRPr="00F544BB">
              <w:fldChar w:fldCharType="end"/>
            </w:r>
            <w:bookmarkEnd w:id="25"/>
          </w:p>
          <w:p w:rsidR="00AE1B23" w:rsidRDefault="00AE1B23">
            <w:pPr>
              <w:rPr>
                <w:b/>
              </w:rPr>
            </w:pPr>
          </w:p>
        </w:tc>
      </w:tr>
      <w:tr w:rsidR="00854B2B" w:rsidTr="0092581F">
        <w:trPr>
          <w:trHeight w:val="276"/>
        </w:trPr>
        <w:tc>
          <w:tcPr>
            <w:tcW w:w="9576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051F8A" w:rsidRDefault="00051F8A">
            <w:pPr>
              <w:rPr>
                <w:b/>
              </w:rPr>
            </w:pPr>
          </w:p>
        </w:tc>
      </w:tr>
      <w:tr w:rsidR="00854B2B" w:rsidTr="00331FD6">
        <w:trPr>
          <w:trHeight w:val="54"/>
        </w:trPr>
        <w:tc>
          <w:tcPr>
            <w:tcW w:w="9576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DE9D9" w:themeFill="accent6" w:themeFillTint="33"/>
          </w:tcPr>
          <w:p w:rsidR="00854B2B" w:rsidRDefault="00DC17F6" w:rsidP="00331C01">
            <w:r>
              <w:rPr>
                <w:b/>
              </w:rPr>
              <w:t>E</w:t>
            </w:r>
            <w:r w:rsidR="00854B2B">
              <w:rPr>
                <w:b/>
              </w:rPr>
              <w:t xml:space="preserve">.  Future Funding Plan/Sustainability </w:t>
            </w:r>
            <w:r w:rsidR="00E56377">
              <w:rPr>
                <w:b/>
              </w:rPr>
              <w:t>–</w:t>
            </w:r>
            <w:r w:rsidR="00854B2B">
              <w:rPr>
                <w:b/>
              </w:rPr>
              <w:t xml:space="preserve"> </w:t>
            </w:r>
            <w:r w:rsidR="00E56377" w:rsidRPr="00E56377">
              <w:t>Provide a</w:t>
            </w:r>
            <w:r w:rsidR="00E56377">
              <w:rPr>
                <w:b/>
              </w:rPr>
              <w:t xml:space="preserve"> </w:t>
            </w:r>
            <w:r w:rsidR="00854B2B" w:rsidRPr="00854B2B">
              <w:t xml:space="preserve">plan for how the project will be </w:t>
            </w:r>
            <w:r w:rsidR="00331C01">
              <w:t>sustained</w:t>
            </w:r>
            <w:r w:rsidR="00B0359F">
              <w:t xml:space="preserve"> by your agency/organization</w:t>
            </w:r>
            <w:r w:rsidR="00331C01">
              <w:t xml:space="preserve"> </w:t>
            </w:r>
            <w:r w:rsidR="00854B2B" w:rsidRPr="00854B2B">
              <w:t>beyond this contract year.</w:t>
            </w:r>
            <w:r w:rsidR="005E0989">
              <w:t xml:space="preserve"> </w:t>
            </w:r>
          </w:p>
          <w:p w:rsidR="009F73E8" w:rsidRDefault="009F73E8" w:rsidP="00331C01">
            <w:pPr>
              <w:rPr>
                <w:b/>
              </w:rPr>
            </w:pPr>
          </w:p>
        </w:tc>
      </w:tr>
      <w:tr w:rsidR="00854B2B" w:rsidTr="00331FD6">
        <w:tc>
          <w:tcPr>
            <w:tcW w:w="9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54B2B" w:rsidRDefault="0032092B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6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  <w:p w:rsidR="00E93440" w:rsidRPr="00854B2B" w:rsidRDefault="00E93440"/>
        </w:tc>
      </w:tr>
    </w:tbl>
    <w:p w:rsidR="00906874" w:rsidRDefault="00906874">
      <w:r>
        <w:rPr>
          <w:i/>
        </w:rPr>
        <w:lastRenderedPageBreak/>
        <w:br/>
      </w:r>
      <w:r w:rsidR="00DC17F6">
        <w:rPr>
          <w:b/>
        </w:rPr>
        <w:t>F</w:t>
      </w:r>
      <w:r w:rsidRPr="00906874">
        <w:rPr>
          <w:b/>
        </w:rPr>
        <w:t>.  Attachments:</w:t>
      </w:r>
      <w:r w:rsidRPr="00906874">
        <w:t xml:space="preserve">  Attach any other information or documentation to this application</w:t>
      </w:r>
      <w:r w:rsidR="00E6589E">
        <w:t xml:space="preserve"> that is beneficial to </w:t>
      </w:r>
      <w:r w:rsidR="0083211F">
        <w:t xml:space="preserve">and supports </w:t>
      </w:r>
      <w:r w:rsidR="00E6589E">
        <w:t>your project</w:t>
      </w:r>
      <w:r w:rsidR="0083211F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1"/>
        <w:gridCol w:w="1773"/>
        <w:gridCol w:w="78"/>
        <w:gridCol w:w="224"/>
        <w:gridCol w:w="1212"/>
        <w:gridCol w:w="1936"/>
        <w:gridCol w:w="90"/>
        <w:gridCol w:w="1502"/>
      </w:tblGrid>
      <w:tr w:rsidR="00F265DD" w:rsidTr="004706BC">
        <w:tc>
          <w:tcPr>
            <w:tcW w:w="4612" w:type="dxa"/>
            <w:gridSpan w:val="3"/>
            <w:shd w:val="clear" w:color="auto" w:fill="FDE9D9" w:themeFill="accent6" w:themeFillTint="33"/>
          </w:tcPr>
          <w:p w:rsidR="00F265DD" w:rsidRDefault="004706BC" w:rsidP="009D4135">
            <w:pPr>
              <w:rPr>
                <w:sz w:val="24"/>
                <w:szCs w:val="24"/>
              </w:rPr>
            </w:pPr>
            <w:r w:rsidRPr="004706BC">
              <w:rPr>
                <w:b/>
                <w:sz w:val="24"/>
                <w:szCs w:val="24"/>
              </w:rPr>
              <w:t>SECTION 3.</w:t>
            </w:r>
            <w:r>
              <w:rPr>
                <w:sz w:val="24"/>
                <w:szCs w:val="24"/>
              </w:rPr>
              <w:t xml:space="preserve"> </w:t>
            </w:r>
            <w:r w:rsidRPr="00B0359F">
              <w:rPr>
                <w:b/>
                <w:sz w:val="24"/>
                <w:szCs w:val="24"/>
              </w:rPr>
              <w:t>Project Budget</w:t>
            </w:r>
          </w:p>
        </w:tc>
        <w:tc>
          <w:tcPr>
            <w:tcW w:w="4964" w:type="dxa"/>
            <w:gridSpan w:val="5"/>
            <w:shd w:val="clear" w:color="auto" w:fill="FDE9D9" w:themeFill="accent6" w:themeFillTint="33"/>
          </w:tcPr>
          <w:p w:rsidR="00F265DD" w:rsidRDefault="00F265DD" w:rsidP="009D4135">
            <w:pPr>
              <w:rPr>
                <w:noProof/>
                <w:sz w:val="24"/>
                <w:szCs w:val="24"/>
              </w:rPr>
            </w:pPr>
          </w:p>
        </w:tc>
      </w:tr>
      <w:tr w:rsidR="00FD3AFD" w:rsidTr="004706BC">
        <w:tc>
          <w:tcPr>
            <w:tcW w:w="9576" w:type="dxa"/>
            <w:gridSpan w:val="8"/>
          </w:tcPr>
          <w:p w:rsidR="00FD3AFD" w:rsidRPr="006B1277" w:rsidRDefault="00FD3AFD" w:rsidP="004706BC">
            <w:pPr>
              <w:pStyle w:val="ListParagraph"/>
              <w:rPr>
                <w:sz w:val="24"/>
                <w:szCs w:val="24"/>
              </w:rPr>
            </w:pPr>
          </w:p>
        </w:tc>
      </w:tr>
      <w:tr w:rsidR="00F265DD" w:rsidRPr="005960E7" w:rsidTr="00C67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0A291A" w:rsidRDefault="004E19CD" w:rsidP="00BE5E9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SO</w:t>
            </w:r>
            <w:r w:rsidR="005C6436">
              <w:rPr>
                <w:b/>
                <w:sz w:val="20"/>
                <w:szCs w:val="20"/>
              </w:rPr>
              <w:t>N</w:t>
            </w:r>
            <w:r w:rsidR="00F265DD" w:rsidRPr="000A291A">
              <w:rPr>
                <w:b/>
                <w:sz w:val="20"/>
                <w:szCs w:val="20"/>
              </w:rPr>
              <w:t>NEL:</w:t>
            </w:r>
            <w:r w:rsidR="00F265DD" w:rsidRPr="000A291A">
              <w:rPr>
                <w:sz w:val="20"/>
                <w:szCs w:val="20"/>
              </w:rPr>
              <w:t xml:space="preserve"> </w:t>
            </w:r>
            <w:r w:rsidR="00F265DD" w:rsidRPr="00BE5E97">
              <w:rPr>
                <w:sz w:val="20"/>
                <w:szCs w:val="20"/>
              </w:rPr>
              <w:t>List each employee/position (and their duties) you foresee will be utilized for this position. Estimate salary, hours worked and other costs associated with the position.</w:t>
            </w:r>
            <w:r w:rsidR="00F265DD" w:rsidRPr="000A291A">
              <w:rPr>
                <w:sz w:val="20"/>
                <w:szCs w:val="20"/>
              </w:rPr>
              <w:t xml:space="preserve"> </w:t>
            </w:r>
            <w:r w:rsidR="00BE5E97">
              <w:rPr>
                <w:i/>
                <w:sz w:val="18"/>
                <w:szCs w:val="18"/>
              </w:rPr>
              <w:t xml:space="preserve">Note: </w:t>
            </w:r>
            <w:r w:rsidR="00BE5E97" w:rsidRPr="00331C01">
              <w:rPr>
                <w:b/>
                <w:i/>
                <w:sz w:val="18"/>
                <w:szCs w:val="18"/>
              </w:rPr>
              <w:t>S</w:t>
            </w:r>
            <w:r w:rsidR="00BE5E97" w:rsidRPr="00331C01">
              <w:rPr>
                <w:i/>
                <w:sz w:val="18"/>
                <w:szCs w:val="18"/>
              </w:rPr>
              <w:t xml:space="preserve">elective </w:t>
            </w:r>
            <w:r w:rsidR="00BE5E97" w:rsidRPr="00331C01">
              <w:rPr>
                <w:b/>
                <w:i/>
                <w:sz w:val="18"/>
                <w:szCs w:val="18"/>
              </w:rPr>
              <w:t>T</w:t>
            </w:r>
            <w:r w:rsidR="00BE5E97" w:rsidRPr="00331C01">
              <w:rPr>
                <w:i/>
                <w:sz w:val="18"/>
                <w:szCs w:val="18"/>
              </w:rPr>
              <w:t xml:space="preserve">raffic </w:t>
            </w:r>
            <w:r w:rsidR="00BE5E97" w:rsidRPr="00331C01">
              <w:rPr>
                <w:b/>
                <w:i/>
                <w:sz w:val="18"/>
                <w:szCs w:val="18"/>
              </w:rPr>
              <w:t>E</w:t>
            </w:r>
            <w:r w:rsidR="00BE5E97" w:rsidRPr="00331C01">
              <w:rPr>
                <w:i/>
                <w:sz w:val="18"/>
                <w:szCs w:val="18"/>
              </w:rPr>
              <w:t xml:space="preserve">nforcement </w:t>
            </w:r>
            <w:r w:rsidR="00BE5E97" w:rsidRPr="00331C01">
              <w:rPr>
                <w:b/>
                <w:i/>
                <w:sz w:val="18"/>
                <w:szCs w:val="18"/>
              </w:rPr>
              <w:t>P</w:t>
            </w:r>
            <w:r w:rsidR="00BE5E97">
              <w:rPr>
                <w:i/>
                <w:sz w:val="18"/>
                <w:szCs w:val="18"/>
              </w:rPr>
              <w:t>atrol</w:t>
            </w:r>
            <w:r w:rsidR="00BE5E97" w:rsidRPr="00331C01">
              <w:rPr>
                <w:i/>
                <w:sz w:val="18"/>
                <w:szCs w:val="18"/>
              </w:rPr>
              <w:t xml:space="preserve"> (</w:t>
            </w:r>
            <w:r w:rsidR="00BE5E97">
              <w:rPr>
                <w:i/>
                <w:sz w:val="18"/>
                <w:szCs w:val="18"/>
              </w:rPr>
              <w:t>STEP) grant funded positions must be backfilled by new hires prior to beginning the STEP grant.</w:t>
            </w:r>
            <w:r w:rsidR="00BE5E97" w:rsidRPr="00B0359F">
              <w:rPr>
                <w:i/>
                <w:sz w:val="18"/>
                <w:szCs w:val="18"/>
              </w:rPr>
              <w:t xml:space="preserve"> </w:t>
            </w:r>
          </w:p>
        </w:tc>
        <w:tc>
          <w:tcPr>
            <w:tcW w:w="1592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C76A6B" w:rsidRDefault="00F265DD" w:rsidP="005C6436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ching Funds</w:t>
            </w:r>
            <w:r w:rsidRPr="00C76A6B">
              <w:rPr>
                <w:b/>
                <w:i/>
                <w:sz w:val="20"/>
                <w:szCs w:val="20"/>
              </w:rPr>
              <w:t xml:space="preserve">:  </w:t>
            </w:r>
            <w:r w:rsidRPr="00C76A6B">
              <w:rPr>
                <w:i/>
                <w:sz w:val="20"/>
                <w:szCs w:val="20"/>
              </w:rPr>
              <w:t>Iden</w:t>
            </w:r>
            <w:r w:rsidR="005E6102">
              <w:rPr>
                <w:i/>
                <w:sz w:val="20"/>
                <w:szCs w:val="20"/>
              </w:rPr>
              <w:t xml:space="preserve">tify how you will match </w:t>
            </w:r>
            <w:r w:rsidR="005C6436">
              <w:rPr>
                <w:i/>
                <w:sz w:val="20"/>
                <w:szCs w:val="20"/>
              </w:rPr>
              <w:t>federal funds.</w:t>
            </w:r>
          </w:p>
        </w:tc>
      </w:tr>
      <w:tr w:rsidR="00F14B71" w:rsidRPr="000A291A" w:rsidTr="005C643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14B71" w:rsidRPr="000A291A" w:rsidRDefault="00F14B71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POSITION</w:t>
            </w:r>
            <w:r>
              <w:rPr>
                <w:b/>
                <w:sz w:val="20"/>
                <w:szCs w:val="20"/>
              </w:rPr>
              <w:t xml:space="preserve">: 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</w:t>
            </w:r>
          </w:p>
        </w:tc>
        <w:tc>
          <w:tcPr>
            <w:tcW w:w="15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4B71" w:rsidRPr="000A291A" w:rsidRDefault="00F14B71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14B71" w:rsidRPr="005960E7" w:rsidTr="005C643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F14B71" w:rsidRPr="00CC45F6" w:rsidRDefault="00F14B71" w:rsidP="009D4135">
            <w:pPr>
              <w:rPr>
                <w:b/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DUTIES</w:t>
            </w:r>
            <w:r>
              <w:rPr>
                <w:b/>
                <w:sz w:val="20"/>
                <w:szCs w:val="20"/>
              </w:rPr>
              <w:t>/HOURS/SALARY</w:t>
            </w:r>
            <w:r w:rsidRPr="00CC45F6">
              <w:rPr>
                <w:b/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  <w:p w:rsidR="00F14B71" w:rsidRPr="00CC45F6" w:rsidRDefault="00F14B71" w:rsidP="009D4135">
            <w:pPr>
              <w:rPr>
                <w:sz w:val="20"/>
                <w:szCs w:val="20"/>
              </w:rPr>
            </w:pPr>
          </w:p>
        </w:tc>
        <w:tc>
          <w:tcPr>
            <w:tcW w:w="159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4B71" w:rsidRPr="00CC45F6" w:rsidRDefault="00F14B71" w:rsidP="009D4135">
            <w:pPr>
              <w:rPr>
                <w:b/>
                <w:sz w:val="20"/>
                <w:szCs w:val="20"/>
              </w:rPr>
            </w:pPr>
          </w:p>
        </w:tc>
      </w:tr>
      <w:tr w:rsidR="00F14B71" w:rsidRPr="005960E7" w:rsidTr="005C643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bottom w:val="nil"/>
            </w:tcBorders>
          </w:tcPr>
          <w:p w:rsidR="00F14B71" w:rsidRPr="00CC45F6" w:rsidRDefault="00F14B71" w:rsidP="009D4135">
            <w:pPr>
              <w:rPr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POSITION: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</w:t>
            </w:r>
          </w:p>
        </w:tc>
        <w:tc>
          <w:tcPr>
            <w:tcW w:w="1592" w:type="dxa"/>
            <w:gridSpan w:val="2"/>
            <w:vMerge w:val="restart"/>
          </w:tcPr>
          <w:p w:rsidR="00F14B71" w:rsidRPr="00CC45F6" w:rsidRDefault="00F14B71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14B71" w:rsidRPr="005960E7" w:rsidTr="005C643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nil"/>
              <w:bottom w:val="single" w:sz="4" w:space="0" w:color="auto"/>
            </w:tcBorders>
          </w:tcPr>
          <w:p w:rsidR="00F14B71" w:rsidRPr="00CC45F6" w:rsidRDefault="00F14B71" w:rsidP="009D4135">
            <w:pPr>
              <w:rPr>
                <w:b/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DUTIES</w:t>
            </w:r>
            <w:r>
              <w:rPr>
                <w:b/>
                <w:sz w:val="20"/>
                <w:szCs w:val="20"/>
              </w:rPr>
              <w:t>/HOURS/SALARY</w:t>
            </w:r>
            <w:r w:rsidRPr="00CC45F6">
              <w:rPr>
                <w:b/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  <w:p w:rsidR="00F14B71" w:rsidRPr="00CC45F6" w:rsidRDefault="00F14B71" w:rsidP="009D4135">
            <w:pPr>
              <w:rPr>
                <w:sz w:val="20"/>
                <w:szCs w:val="20"/>
              </w:rPr>
            </w:pPr>
          </w:p>
        </w:tc>
        <w:tc>
          <w:tcPr>
            <w:tcW w:w="1592" w:type="dxa"/>
            <w:gridSpan w:val="2"/>
            <w:vMerge/>
            <w:tcBorders>
              <w:bottom w:val="single" w:sz="4" w:space="0" w:color="auto"/>
            </w:tcBorders>
          </w:tcPr>
          <w:p w:rsidR="00F14B71" w:rsidRPr="00CC45F6" w:rsidRDefault="00F14B71" w:rsidP="009D4135">
            <w:pPr>
              <w:rPr>
                <w:b/>
                <w:sz w:val="20"/>
                <w:szCs w:val="20"/>
              </w:rPr>
            </w:pPr>
          </w:p>
        </w:tc>
      </w:tr>
      <w:tr w:rsidR="00F265DD" w:rsidRPr="005960E7" w:rsidTr="005C643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nil"/>
              <w:bottom w:val="single" w:sz="4" w:space="0" w:color="auto"/>
            </w:tcBorders>
          </w:tcPr>
          <w:p w:rsidR="00F265DD" w:rsidRDefault="00F265DD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OSITION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</w:t>
            </w:r>
          </w:p>
          <w:p w:rsidR="00F265DD" w:rsidRDefault="00F265DD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UTIES/HOURS/SALARY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  <w:p w:rsidR="00F265DD" w:rsidRPr="00CC45F6" w:rsidRDefault="00F265DD" w:rsidP="009D4135">
            <w:pPr>
              <w:rPr>
                <w:b/>
                <w:sz w:val="20"/>
                <w:szCs w:val="20"/>
              </w:rPr>
            </w:pPr>
          </w:p>
        </w:tc>
        <w:tc>
          <w:tcPr>
            <w:tcW w:w="1592" w:type="dxa"/>
            <w:gridSpan w:val="2"/>
            <w:tcBorders>
              <w:top w:val="nil"/>
              <w:bottom w:val="single" w:sz="4" w:space="0" w:color="auto"/>
            </w:tcBorders>
          </w:tcPr>
          <w:p w:rsidR="00F265DD" w:rsidRDefault="00F265DD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265DD" w:rsidRPr="005960E7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048" w:type="dxa"/>
            <w:gridSpan w:val="5"/>
            <w:tcBorders>
              <w:left w:val="nil"/>
              <w:bottom w:val="thinThickSmallGap" w:sz="24" w:space="0" w:color="auto"/>
              <w:right w:val="nil"/>
            </w:tcBorders>
          </w:tcPr>
          <w:p w:rsidR="00F265DD" w:rsidRPr="005960E7" w:rsidRDefault="00F265DD" w:rsidP="009D4135">
            <w:pPr>
              <w:rPr>
                <w:sz w:val="24"/>
                <w:szCs w:val="24"/>
              </w:rPr>
            </w:pPr>
          </w:p>
        </w:tc>
        <w:tc>
          <w:tcPr>
            <w:tcW w:w="3528" w:type="dxa"/>
            <w:gridSpan w:val="3"/>
            <w:tcBorders>
              <w:left w:val="nil"/>
              <w:bottom w:val="thinThickSmallGap" w:sz="24" w:space="0" w:color="auto"/>
              <w:right w:val="nil"/>
            </w:tcBorders>
          </w:tcPr>
          <w:p w:rsidR="00F265DD" w:rsidRDefault="00E0197D" w:rsidP="00E0197D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PERSO</w:t>
            </w:r>
            <w:r w:rsidR="005C6436">
              <w:rPr>
                <w:color w:val="FF0000"/>
                <w:sz w:val="20"/>
                <w:szCs w:val="20"/>
              </w:rPr>
              <w:t>N</w:t>
            </w:r>
            <w:r>
              <w:rPr>
                <w:color w:val="FF0000"/>
                <w:sz w:val="20"/>
                <w:szCs w:val="20"/>
              </w:rPr>
              <w:t xml:space="preserve">NEL </w:t>
            </w:r>
            <w:r w:rsidRPr="00CC45F6">
              <w:rPr>
                <w:color w:val="FF0000"/>
                <w:sz w:val="20"/>
                <w:szCs w:val="20"/>
              </w:rPr>
              <w:t>TOTAL: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27" w:name="Text60"/>
            <w:r w:rsidRPr="00E0197D">
              <w:rPr>
                <w:b/>
                <w:color w:val="FF0000"/>
                <w:sz w:val="20"/>
                <w:szCs w:val="20"/>
              </w:rPr>
              <w:instrText xml:space="preserve"> FORMTEXT </w:instrText>
            </w:r>
            <w:r w:rsidRPr="00E0197D">
              <w:rPr>
                <w:b/>
                <w:color w:val="FF0000"/>
                <w:sz w:val="20"/>
                <w:szCs w:val="20"/>
              </w:rPr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separate"/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end"/>
            </w:r>
            <w:bookmarkEnd w:id="27"/>
            <w:r w:rsidR="00F265DD">
              <w:rPr>
                <w:color w:val="FF0000"/>
                <w:sz w:val="20"/>
                <w:szCs w:val="20"/>
              </w:rPr>
              <w:t xml:space="preserve">                                                                 </w:t>
            </w:r>
            <w:r w:rsidR="00F265DD">
              <w:rPr>
                <w:sz w:val="20"/>
                <w:szCs w:val="20"/>
              </w:rPr>
              <w:br/>
            </w:r>
          </w:p>
        </w:tc>
      </w:tr>
      <w:tr w:rsidR="00F265DD" w:rsidRPr="005960E7" w:rsidTr="00C67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0A291A" w:rsidRDefault="00F265DD" w:rsidP="009D4135">
            <w:pPr>
              <w:rPr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TRAINING:</w:t>
            </w:r>
            <w:r w:rsidRPr="000A291A">
              <w:rPr>
                <w:sz w:val="20"/>
                <w:szCs w:val="20"/>
              </w:rPr>
              <w:t xml:space="preserve">  </w:t>
            </w:r>
            <w:r w:rsidRPr="009D10E1">
              <w:rPr>
                <w:i/>
                <w:sz w:val="20"/>
                <w:szCs w:val="20"/>
              </w:rPr>
              <w:t>List any courses/seminars/workshops associated with this project.  This will include any training to be provided by thi</w:t>
            </w:r>
            <w:r w:rsidR="005C6436" w:rsidRPr="009D10E1">
              <w:rPr>
                <w:i/>
                <w:sz w:val="20"/>
                <w:szCs w:val="20"/>
              </w:rPr>
              <w:t>s project or attended by personne</w:t>
            </w:r>
            <w:r w:rsidRPr="009D10E1">
              <w:rPr>
                <w:i/>
                <w:sz w:val="20"/>
                <w:szCs w:val="20"/>
              </w:rPr>
              <w:t>l employed with this project.</w:t>
            </w:r>
          </w:p>
        </w:tc>
        <w:tc>
          <w:tcPr>
            <w:tcW w:w="1592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0A291A" w:rsidRDefault="00F265DD" w:rsidP="005C64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ching Funds</w:t>
            </w:r>
            <w:r w:rsidRPr="00C76A6B">
              <w:rPr>
                <w:b/>
                <w:i/>
                <w:sz w:val="20"/>
                <w:szCs w:val="20"/>
              </w:rPr>
              <w:t xml:space="preserve">:  </w:t>
            </w:r>
            <w:r w:rsidRPr="00C76A6B">
              <w:rPr>
                <w:i/>
                <w:sz w:val="20"/>
                <w:szCs w:val="20"/>
              </w:rPr>
              <w:t>Iden</w:t>
            </w:r>
            <w:r w:rsidR="005E6102">
              <w:rPr>
                <w:i/>
                <w:sz w:val="20"/>
                <w:szCs w:val="20"/>
              </w:rPr>
              <w:t xml:space="preserve">tify how you will match </w:t>
            </w:r>
            <w:r w:rsidR="005C6436">
              <w:rPr>
                <w:i/>
                <w:sz w:val="20"/>
                <w:szCs w:val="20"/>
              </w:rPr>
              <w:t xml:space="preserve">federal </w:t>
            </w:r>
            <w:r w:rsidR="005E6102">
              <w:rPr>
                <w:i/>
                <w:sz w:val="20"/>
                <w:szCs w:val="20"/>
              </w:rPr>
              <w:t>funds</w:t>
            </w:r>
            <w:r w:rsidR="00C67D55">
              <w:rPr>
                <w:i/>
                <w:sz w:val="20"/>
                <w:szCs w:val="20"/>
              </w:rPr>
              <w:t>.</w:t>
            </w:r>
            <w:r w:rsidR="005E6102">
              <w:rPr>
                <w:i/>
                <w:sz w:val="20"/>
                <w:szCs w:val="20"/>
              </w:rPr>
              <w:t xml:space="preserve"> </w:t>
            </w:r>
          </w:p>
        </w:tc>
      </w:tr>
      <w:tr w:rsidR="002B05E8" w:rsidRPr="000A291A" w:rsidTr="00ED42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2B05E8" w:rsidRPr="000A291A" w:rsidRDefault="002B05E8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COURSE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8" w:name="Text27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33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B05E8" w:rsidRPr="000A291A" w:rsidRDefault="002B05E8" w:rsidP="00F14B7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0A291A">
              <w:rPr>
                <w:b/>
                <w:sz w:val="20"/>
                <w:szCs w:val="20"/>
              </w:rPr>
              <w:t>AMOUN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9" w:name="Text29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29"/>
            <w:r>
              <w:rPr>
                <w:b/>
                <w:sz w:val="20"/>
                <w:szCs w:val="20"/>
              </w:rPr>
              <w:t xml:space="preserve">                                                               </w:t>
            </w:r>
          </w:p>
        </w:tc>
        <w:tc>
          <w:tcPr>
            <w:tcW w:w="1592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2B05E8" w:rsidRPr="000A291A" w:rsidRDefault="002B05E8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0" w:name="Text33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0"/>
          </w:p>
        </w:tc>
      </w:tr>
      <w:tr w:rsidR="002B05E8" w:rsidRPr="005960E7" w:rsidTr="00ED42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2B05E8" w:rsidRDefault="002B05E8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PURPOSE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1" w:name="Text28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1"/>
          </w:p>
          <w:p w:rsidR="002B05E8" w:rsidRPr="005960E7" w:rsidRDefault="002B05E8" w:rsidP="009D4135">
            <w:pPr>
              <w:rPr>
                <w:sz w:val="24"/>
                <w:szCs w:val="24"/>
              </w:rPr>
            </w:pPr>
          </w:p>
        </w:tc>
        <w:tc>
          <w:tcPr>
            <w:tcW w:w="1592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2B05E8" w:rsidRPr="000A291A" w:rsidRDefault="002B05E8" w:rsidP="009D4135">
            <w:pPr>
              <w:rPr>
                <w:b/>
                <w:sz w:val="20"/>
                <w:szCs w:val="20"/>
              </w:rPr>
            </w:pPr>
          </w:p>
        </w:tc>
      </w:tr>
      <w:tr w:rsidR="003B101B" w:rsidRPr="000A291A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B101B" w:rsidRPr="000A291A" w:rsidRDefault="003B101B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COURSE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2" w:name="Text31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3372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B101B" w:rsidRPr="000A291A" w:rsidRDefault="003B101B" w:rsidP="00F14B71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AMOUN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3" w:name="Text30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3"/>
            <w:r>
              <w:rPr>
                <w:b/>
                <w:sz w:val="20"/>
                <w:szCs w:val="20"/>
              </w:rPr>
              <w:t xml:space="preserve">                                                      </w:t>
            </w:r>
          </w:p>
        </w:tc>
        <w:tc>
          <w:tcPr>
            <w:tcW w:w="1592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3B101B" w:rsidRPr="000A291A" w:rsidRDefault="003B101B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4" w:name="Text34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4"/>
          </w:p>
        </w:tc>
      </w:tr>
      <w:tr w:rsidR="003B101B" w:rsidRPr="005960E7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nil"/>
              <w:bottom w:val="single" w:sz="4" w:space="0" w:color="auto"/>
            </w:tcBorders>
          </w:tcPr>
          <w:p w:rsidR="003B101B" w:rsidRDefault="003B101B" w:rsidP="009D4135">
            <w:pPr>
              <w:rPr>
                <w:b/>
                <w:sz w:val="20"/>
                <w:szCs w:val="20"/>
              </w:rPr>
            </w:pPr>
            <w:r w:rsidRPr="00541838">
              <w:rPr>
                <w:b/>
                <w:sz w:val="20"/>
                <w:szCs w:val="20"/>
              </w:rPr>
              <w:t>PURPOSE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5" w:name="Text32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5"/>
          </w:p>
          <w:p w:rsidR="003B101B" w:rsidRPr="005960E7" w:rsidRDefault="003B101B" w:rsidP="009D4135">
            <w:pPr>
              <w:rPr>
                <w:sz w:val="24"/>
                <w:szCs w:val="24"/>
              </w:rPr>
            </w:pPr>
          </w:p>
        </w:tc>
        <w:tc>
          <w:tcPr>
            <w:tcW w:w="1592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3B101B" w:rsidRPr="00541838" w:rsidRDefault="003B101B" w:rsidP="009D4135">
            <w:pPr>
              <w:rPr>
                <w:b/>
                <w:sz w:val="20"/>
                <w:szCs w:val="20"/>
              </w:rPr>
            </w:pPr>
          </w:p>
        </w:tc>
      </w:tr>
      <w:tr w:rsidR="0070658F" w:rsidRPr="005960E7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36" w:type="dxa"/>
            <w:gridSpan w:val="4"/>
            <w:tcBorders>
              <w:left w:val="nil"/>
              <w:bottom w:val="nil"/>
              <w:right w:val="nil"/>
            </w:tcBorders>
          </w:tcPr>
          <w:p w:rsidR="0070658F" w:rsidRPr="00CC45F6" w:rsidRDefault="0070658F" w:rsidP="009D4135">
            <w:pPr>
              <w:rPr>
                <w:sz w:val="20"/>
                <w:szCs w:val="20"/>
              </w:rPr>
            </w:pPr>
          </w:p>
        </w:tc>
        <w:tc>
          <w:tcPr>
            <w:tcW w:w="4740" w:type="dxa"/>
            <w:gridSpan w:val="4"/>
            <w:tcBorders>
              <w:left w:val="nil"/>
              <w:bottom w:val="nil"/>
              <w:right w:val="nil"/>
            </w:tcBorders>
          </w:tcPr>
          <w:p w:rsidR="0070658F" w:rsidRPr="00CC45F6" w:rsidRDefault="0070658F" w:rsidP="0070658F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                            TRAINING/</w:t>
            </w:r>
            <w:r w:rsidRPr="00CC45F6">
              <w:rPr>
                <w:color w:val="FF0000"/>
                <w:sz w:val="20"/>
                <w:szCs w:val="20"/>
              </w:rPr>
              <w:t>TOTAL: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6" w:name="Text66"/>
            <w:r w:rsidRPr="00E0197D">
              <w:rPr>
                <w:b/>
                <w:color w:val="FF0000"/>
                <w:sz w:val="20"/>
                <w:szCs w:val="20"/>
              </w:rPr>
              <w:instrText xml:space="preserve"> FORMTEXT </w:instrText>
            </w:r>
            <w:r w:rsidRPr="00E0197D">
              <w:rPr>
                <w:b/>
                <w:color w:val="FF0000"/>
                <w:sz w:val="20"/>
                <w:szCs w:val="20"/>
              </w:rPr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separate"/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end"/>
            </w:r>
            <w:bookmarkEnd w:id="36"/>
            <w:r>
              <w:rPr>
                <w:color w:val="FF0000"/>
                <w:sz w:val="20"/>
                <w:szCs w:val="20"/>
              </w:rPr>
              <w:t xml:space="preserve">                          </w:t>
            </w:r>
          </w:p>
          <w:p w:rsidR="0070658F" w:rsidRDefault="0070658F" w:rsidP="0070658F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    </w:t>
            </w:r>
          </w:p>
        </w:tc>
      </w:tr>
      <w:tr w:rsidR="00F265DD" w:rsidRPr="005960E7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61" w:type="dxa"/>
            <w:tcBorders>
              <w:top w:val="nil"/>
              <w:left w:val="nil"/>
              <w:bottom w:val="thinThickSmallGap" w:sz="24" w:space="0" w:color="auto"/>
              <w:right w:val="nil"/>
            </w:tcBorders>
          </w:tcPr>
          <w:p w:rsidR="00F265DD" w:rsidRDefault="00F265DD" w:rsidP="009D4135">
            <w:r>
              <w:br w:type="page"/>
            </w:r>
          </w:p>
          <w:p w:rsidR="00331C01" w:rsidRPr="00CC45F6" w:rsidRDefault="00331C01" w:rsidP="004706BC">
            <w:pPr>
              <w:rPr>
                <w:sz w:val="20"/>
                <w:szCs w:val="20"/>
              </w:rPr>
            </w:pPr>
          </w:p>
        </w:tc>
        <w:tc>
          <w:tcPr>
            <w:tcW w:w="5313" w:type="dxa"/>
            <w:gridSpan w:val="6"/>
            <w:tcBorders>
              <w:top w:val="nil"/>
              <w:left w:val="nil"/>
              <w:bottom w:val="thinThickSmallGap" w:sz="24" w:space="0" w:color="auto"/>
              <w:right w:val="nil"/>
            </w:tcBorders>
          </w:tcPr>
          <w:p w:rsidR="00F265DD" w:rsidRDefault="00F265DD" w:rsidP="009D4135">
            <w:pPr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thinThickSmallGap" w:sz="24" w:space="0" w:color="auto"/>
              <w:right w:val="nil"/>
            </w:tcBorders>
          </w:tcPr>
          <w:p w:rsidR="00F265DD" w:rsidRDefault="00F265DD" w:rsidP="009D4135">
            <w:pPr>
              <w:rPr>
                <w:sz w:val="20"/>
                <w:szCs w:val="20"/>
              </w:rPr>
            </w:pPr>
          </w:p>
        </w:tc>
      </w:tr>
      <w:tr w:rsidR="00F265DD" w:rsidRPr="009373D5" w:rsidTr="00C67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2C65C1" w:rsidRDefault="00F265DD" w:rsidP="009D4135">
            <w:pPr>
              <w:rPr>
                <w:sz w:val="20"/>
                <w:szCs w:val="20"/>
              </w:rPr>
            </w:pPr>
            <w:r w:rsidRPr="002C65C1">
              <w:rPr>
                <w:b/>
                <w:sz w:val="20"/>
                <w:szCs w:val="20"/>
              </w:rPr>
              <w:t>TRAVEL:</w:t>
            </w:r>
            <w:r w:rsidRPr="002C65C1">
              <w:rPr>
                <w:sz w:val="20"/>
                <w:szCs w:val="20"/>
              </w:rPr>
              <w:t xml:space="preserve"> </w:t>
            </w:r>
            <w:r w:rsidRPr="002C65C1">
              <w:rPr>
                <w:i/>
                <w:sz w:val="20"/>
                <w:szCs w:val="20"/>
              </w:rPr>
              <w:t>Describe location (if known) and item (airfare, lodging, per diem, etc.) and the purpose of the travel.</w:t>
            </w:r>
          </w:p>
        </w:tc>
        <w:tc>
          <w:tcPr>
            <w:tcW w:w="1592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0A291A" w:rsidRDefault="00F265DD" w:rsidP="005C64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ching Funds</w:t>
            </w:r>
            <w:r w:rsidRPr="00C76A6B">
              <w:rPr>
                <w:b/>
                <w:i/>
                <w:sz w:val="20"/>
                <w:szCs w:val="20"/>
              </w:rPr>
              <w:t xml:space="preserve">:  </w:t>
            </w:r>
            <w:r w:rsidRPr="00C76A6B">
              <w:rPr>
                <w:i/>
                <w:sz w:val="20"/>
                <w:szCs w:val="20"/>
              </w:rPr>
              <w:t>Iden</w:t>
            </w:r>
            <w:r w:rsidR="005E6102">
              <w:rPr>
                <w:i/>
                <w:sz w:val="20"/>
                <w:szCs w:val="20"/>
              </w:rPr>
              <w:t>tify how you will match</w:t>
            </w:r>
            <w:r w:rsidR="005C6436">
              <w:rPr>
                <w:i/>
                <w:sz w:val="20"/>
                <w:szCs w:val="20"/>
              </w:rPr>
              <w:t xml:space="preserve"> federal</w:t>
            </w:r>
            <w:r w:rsidR="00B45125">
              <w:rPr>
                <w:i/>
                <w:sz w:val="20"/>
                <w:szCs w:val="20"/>
              </w:rPr>
              <w:t xml:space="preserve"> funds</w:t>
            </w:r>
            <w:r w:rsidR="00C67D55">
              <w:rPr>
                <w:i/>
                <w:sz w:val="20"/>
                <w:szCs w:val="20"/>
              </w:rPr>
              <w:t>.</w:t>
            </w:r>
            <w:r w:rsidR="00B45125">
              <w:rPr>
                <w:i/>
                <w:sz w:val="20"/>
                <w:szCs w:val="20"/>
              </w:rPr>
              <w:t xml:space="preserve"> </w:t>
            </w:r>
          </w:p>
        </w:tc>
      </w:tr>
      <w:tr w:rsidR="00F265DD" w:rsidRPr="000A291A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5DD" w:rsidRPr="000A291A" w:rsidRDefault="00F265DD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EVEN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7" w:name="Text35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7"/>
          </w:p>
        </w:tc>
        <w:tc>
          <w:tcPr>
            <w:tcW w:w="3372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5DD" w:rsidRPr="000A291A" w:rsidRDefault="003B101B" w:rsidP="003B101B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AMOUN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8" w:name="Text41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8"/>
            <w:r w:rsidR="00F265DD">
              <w:rPr>
                <w:b/>
                <w:sz w:val="20"/>
                <w:szCs w:val="20"/>
              </w:rPr>
              <w:t xml:space="preserve">                                        </w:t>
            </w:r>
          </w:p>
        </w:tc>
        <w:tc>
          <w:tcPr>
            <w:tcW w:w="15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265DD" w:rsidRPr="000A291A" w:rsidRDefault="00F265DD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9" w:name="Text37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39"/>
          </w:p>
        </w:tc>
      </w:tr>
      <w:tr w:rsidR="00F265DD" w:rsidRPr="005960E7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F265DD" w:rsidRDefault="00F265DD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LOCATION/PURPOSE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40" w:name="Text38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40"/>
          </w:p>
          <w:p w:rsidR="00F265DD" w:rsidRDefault="00F265DD" w:rsidP="009D4135">
            <w:pPr>
              <w:rPr>
                <w:b/>
                <w:sz w:val="20"/>
                <w:szCs w:val="20"/>
              </w:rPr>
            </w:pPr>
          </w:p>
        </w:tc>
        <w:tc>
          <w:tcPr>
            <w:tcW w:w="159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5DD" w:rsidRPr="005960E7" w:rsidRDefault="00F265DD" w:rsidP="009D4135">
            <w:pPr>
              <w:rPr>
                <w:sz w:val="24"/>
                <w:szCs w:val="24"/>
              </w:rPr>
            </w:pPr>
          </w:p>
        </w:tc>
      </w:tr>
      <w:tr w:rsidR="00F265DD" w:rsidRPr="000A291A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5DD" w:rsidRPr="000A291A" w:rsidRDefault="00F265DD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EVEN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1" w:name="Text39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41"/>
          </w:p>
        </w:tc>
        <w:tc>
          <w:tcPr>
            <w:tcW w:w="3450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5DD" w:rsidRPr="000A291A" w:rsidRDefault="00F265DD" w:rsidP="003B101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3B101B" w:rsidRPr="000A291A">
              <w:rPr>
                <w:b/>
                <w:sz w:val="20"/>
                <w:szCs w:val="20"/>
              </w:rPr>
              <w:t>AMOUNT</w:t>
            </w:r>
            <w:r w:rsidR="003B101B">
              <w:rPr>
                <w:b/>
                <w:sz w:val="20"/>
                <w:szCs w:val="20"/>
              </w:rPr>
              <w:t xml:space="preserve">: </w:t>
            </w:r>
            <w:r w:rsidR="003B101B">
              <w:rPr>
                <w:b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2" w:name="Text40"/>
            <w:r w:rsidR="003B101B">
              <w:rPr>
                <w:b/>
                <w:sz w:val="20"/>
                <w:szCs w:val="20"/>
              </w:rPr>
              <w:instrText xml:space="preserve"> FORMTEXT </w:instrText>
            </w:r>
            <w:r w:rsidR="003B101B">
              <w:rPr>
                <w:b/>
                <w:sz w:val="20"/>
                <w:szCs w:val="20"/>
              </w:rPr>
            </w:r>
            <w:r w:rsidR="003B101B">
              <w:rPr>
                <w:b/>
                <w:sz w:val="20"/>
                <w:szCs w:val="20"/>
              </w:rPr>
              <w:fldChar w:fldCharType="separate"/>
            </w:r>
            <w:r w:rsidR="003B101B">
              <w:rPr>
                <w:b/>
                <w:noProof/>
                <w:sz w:val="20"/>
                <w:szCs w:val="20"/>
              </w:rPr>
              <w:t> </w:t>
            </w:r>
            <w:r w:rsidR="003B101B">
              <w:rPr>
                <w:b/>
                <w:noProof/>
                <w:sz w:val="20"/>
                <w:szCs w:val="20"/>
              </w:rPr>
              <w:t> </w:t>
            </w:r>
            <w:r w:rsidR="003B101B">
              <w:rPr>
                <w:b/>
                <w:noProof/>
                <w:sz w:val="20"/>
                <w:szCs w:val="20"/>
              </w:rPr>
              <w:t> </w:t>
            </w:r>
            <w:r w:rsidR="003B101B">
              <w:rPr>
                <w:b/>
                <w:noProof/>
                <w:sz w:val="20"/>
                <w:szCs w:val="20"/>
              </w:rPr>
              <w:t> </w:t>
            </w:r>
            <w:r w:rsidR="003B101B">
              <w:rPr>
                <w:b/>
                <w:noProof/>
                <w:sz w:val="20"/>
                <w:szCs w:val="20"/>
              </w:rPr>
              <w:t> </w:t>
            </w:r>
            <w:r w:rsidR="003B101B">
              <w:rPr>
                <w:b/>
                <w:sz w:val="20"/>
                <w:szCs w:val="20"/>
              </w:rPr>
              <w:fldChar w:fldCharType="end"/>
            </w:r>
            <w:bookmarkEnd w:id="42"/>
            <w:r>
              <w:rPr>
                <w:b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15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265DD" w:rsidRPr="000A291A" w:rsidRDefault="00F265DD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3" w:name="Text43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43"/>
          </w:p>
        </w:tc>
      </w:tr>
      <w:tr w:rsidR="00F265DD" w:rsidRPr="005960E7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F265DD" w:rsidRDefault="00F265DD" w:rsidP="009D4135">
            <w:pPr>
              <w:rPr>
                <w:b/>
                <w:sz w:val="20"/>
                <w:szCs w:val="20"/>
              </w:rPr>
            </w:pPr>
            <w:r w:rsidRPr="00541838">
              <w:rPr>
                <w:b/>
                <w:sz w:val="20"/>
                <w:szCs w:val="20"/>
              </w:rPr>
              <w:t>LOCATION/PURPOSE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4" w:name="Text42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44"/>
          </w:p>
          <w:p w:rsidR="00F265DD" w:rsidRDefault="00F265DD" w:rsidP="009D4135">
            <w:pPr>
              <w:rPr>
                <w:b/>
                <w:sz w:val="20"/>
                <w:szCs w:val="20"/>
              </w:rPr>
            </w:pPr>
          </w:p>
        </w:tc>
        <w:tc>
          <w:tcPr>
            <w:tcW w:w="159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F265DD" w:rsidRPr="005960E7" w:rsidRDefault="00F265DD" w:rsidP="009D4135">
            <w:pPr>
              <w:rPr>
                <w:sz w:val="24"/>
                <w:szCs w:val="24"/>
              </w:rPr>
            </w:pPr>
          </w:p>
        </w:tc>
      </w:tr>
      <w:tr w:rsidR="0067404B" w:rsidRPr="005960E7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4" w:type="dxa"/>
            <w:gridSpan w:val="2"/>
            <w:tcBorders>
              <w:top w:val="single" w:sz="4" w:space="0" w:color="auto"/>
              <w:bottom w:val="nil"/>
              <w:right w:val="nil"/>
            </w:tcBorders>
          </w:tcPr>
          <w:p w:rsidR="0067404B" w:rsidRPr="00541838" w:rsidRDefault="0067404B" w:rsidP="0067404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VENT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5" w:name="Text44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45"/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 </w:t>
            </w:r>
            <w:bookmarkStart w:id="46" w:name="Text45"/>
          </w:p>
        </w:tc>
        <w:bookmarkEnd w:id="46"/>
        <w:tc>
          <w:tcPr>
            <w:tcW w:w="3450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67404B" w:rsidRPr="00541838" w:rsidRDefault="0067404B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MOUNT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9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67404B" w:rsidRDefault="0067404B" w:rsidP="009D4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7" w:name="Text46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47"/>
          </w:p>
          <w:p w:rsidR="0067404B" w:rsidRPr="005960E7" w:rsidRDefault="0067404B" w:rsidP="009D4135">
            <w:pPr>
              <w:rPr>
                <w:sz w:val="24"/>
                <w:szCs w:val="24"/>
              </w:rPr>
            </w:pPr>
          </w:p>
        </w:tc>
      </w:tr>
      <w:tr w:rsidR="00F265DD" w:rsidRPr="005960E7" w:rsidTr="007065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984" w:type="dxa"/>
            <w:gridSpan w:val="6"/>
            <w:tcBorders>
              <w:top w:val="nil"/>
              <w:right w:val="single" w:sz="4" w:space="0" w:color="auto"/>
            </w:tcBorders>
          </w:tcPr>
          <w:p w:rsidR="00F265DD" w:rsidRDefault="00F265DD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CATION/PURPOSE:</w:t>
            </w:r>
            <w:r w:rsidR="00C379A0">
              <w:rPr>
                <w:b/>
                <w:sz w:val="20"/>
                <w:szCs w:val="20"/>
              </w:rPr>
              <w:t xml:space="preserve"> </w:t>
            </w:r>
            <w:r w:rsidR="00C379A0">
              <w:rPr>
                <w:b/>
                <w:sz w:val="20"/>
                <w:szCs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48" w:name="Text72"/>
            <w:r w:rsidR="00C379A0">
              <w:rPr>
                <w:b/>
                <w:sz w:val="20"/>
                <w:szCs w:val="20"/>
              </w:rPr>
              <w:instrText xml:space="preserve"> FORMTEXT </w:instrText>
            </w:r>
            <w:r w:rsidR="00C379A0">
              <w:rPr>
                <w:b/>
                <w:sz w:val="20"/>
                <w:szCs w:val="20"/>
              </w:rPr>
            </w:r>
            <w:r w:rsidR="00C379A0">
              <w:rPr>
                <w:b/>
                <w:sz w:val="20"/>
                <w:szCs w:val="20"/>
              </w:rPr>
              <w:fldChar w:fldCharType="separate"/>
            </w:r>
            <w:r w:rsidR="00C379A0">
              <w:rPr>
                <w:b/>
                <w:noProof/>
                <w:sz w:val="20"/>
                <w:szCs w:val="20"/>
              </w:rPr>
              <w:t> </w:t>
            </w:r>
            <w:r w:rsidR="00C379A0">
              <w:rPr>
                <w:b/>
                <w:noProof/>
                <w:sz w:val="20"/>
                <w:szCs w:val="20"/>
              </w:rPr>
              <w:t> </w:t>
            </w:r>
            <w:r w:rsidR="00C379A0">
              <w:rPr>
                <w:b/>
                <w:noProof/>
                <w:sz w:val="20"/>
                <w:szCs w:val="20"/>
              </w:rPr>
              <w:t> </w:t>
            </w:r>
            <w:r w:rsidR="00C379A0">
              <w:rPr>
                <w:b/>
                <w:noProof/>
                <w:sz w:val="20"/>
                <w:szCs w:val="20"/>
              </w:rPr>
              <w:t> </w:t>
            </w:r>
            <w:r w:rsidR="00C379A0">
              <w:rPr>
                <w:b/>
                <w:noProof/>
                <w:sz w:val="20"/>
                <w:szCs w:val="20"/>
              </w:rPr>
              <w:t> </w:t>
            </w:r>
            <w:r w:rsidR="00C379A0">
              <w:rPr>
                <w:b/>
                <w:sz w:val="20"/>
                <w:szCs w:val="20"/>
              </w:rPr>
              <w:fldChar w:fldCharType="end"/>
            </w:r>
            <w:bookmarkEnd w:id="48"/>
          </w:p>
          <w:p w:rsidR="00C379A0" w:rsidRDefault="00C379A0" w:rsidP="009D4135">
            <w:pPr>
              <w:rPr>
                <w:b/>
                <w:sz w:val="20"/>
                <w:szCs w:val="20"/>
              </w:rPr>
            </w:pPr>
          </w:p>
        </w:tc>
        <w:tc>
          <w:tcPr>
            <w:tcW w:w="159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F265DD" w:rsidRPr="005960E7" w:rsidRDefault="00F265DD" w:rsidP="009D4135">
            <w:pPr>
              <w:rPr>
                <w:sz w:val="24"/>
                <w:szCs w:val="24"/>
              </w:rPr>
            </w:pPr>
          </w:p>
        </w:tc>
      </w:tr>
    </w:tbl>
    <w:p w:rsidR="00F265DD" w:rsidRPr="00E0197D" w:rsidRDefault="00F265DD" w:rsidP="00F265DD">
      <w:pPr>
        <w:rPr>
          <w:b/>
          <w:color w:val="FF0000"/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0658F">
        <w:t xml:space="preserve">           </w:t>
      </w:r>
      <w:r w:rsidR="0070658F" w:rsidRPr="00537C1E">
        <w:rPr>
          <w:color w:val="FF0000"/>
          <w:sz w:val="20"/>
          <w:szCs w:val="20"/>
        </w:rPr>
        <w:t>TRAVEL/TOTAL:</w:t>
      </w:r>
      <w:r w:rsidR="0070658F">
        <w:rPr>
          <w:color w:val="FF0000"/>
          <w:sz w:val="20"/>
          <w:szCs w:val="20"/>
        </w:rPr>
        <w:t xml:space="preserve"> </w:t>
      </w:r>
      <w:r w:rsidR="0070658F" w:rsidRPr="00E0197D">
        <w:rPr>
          <w:b/>
          <w:color w:val="FF0000"/>
          <w:sz w:val="20"/>
          <w:szCs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bookmarkStart w:id="49" w:name="Text74"/>
      <w:r w:rsidR="0070658F" w:rsidRPr="00E0197D">
        <w:rPr>
          <w:b/>
          <w:color w:val="FF0000"/>
          <w:sz w:val="20"/>
          <w:szCs w:val="20"/>
        </w:rPr>
        <w:instrText xml:space="preserve"> FORMTEXT </w:instrText>
      </w:r>
      <w:r w:rsidR="0070658F" w:rsidRPr="00E0197D">
        <w:rPr>
          <w:b/>
          <w:color w:val="FF0000"/>
          <w:sz w:val="20"/>
          <w:szCs w:val="20"/>
        </w:rPr>
      </w:r>
      <w:r w:rsidR="0070658F" w:rsidRPr="00E0197D">
        <w:rPr>
          <w:b/>
          <w:color w:val="FF0000"/>
          <w:sz w:val="20"/>
          <w:szCs w:val="20"/>
        </w:rPr>
        <w:fldChar w:fldCharType="separate"/>
      </w:r>
      <w:r w:rsidR="0070658F" w:rsidRPr="00E0197D">
        <w:rPr>
          <w:b/>
          <w:noProof/>
          <w:color w:val="FF0000"/>
          <w:sz w:val="20"/>
          <w:szCs w:val="20"/>
        </w:rPr>
        <w:t> </w:t>
      </w:r>
      <w:r w:rsidR="0070658F" w:rsidRPr="00E0197D">
        <w:rPr>
          <w:b/>
          <w:noProof/>
          <w:color w:val="FF0000"/>
          <w:sz w:val="20"/>
          <w:szCs w:val="20"/>
        </w:rPr>
        <w:t> </w:t>
      </w:r>
      <w:r w:rsidR="0070658F" w:rsidRPr="00E0197D">
        <w:rPr>
          <w:b/>
          <w:noProof/>
          <w:color w:val="FF0000"/>
          <w:sz w:val="20"/>
          <w:szCs w:val="20"/>
        </w:rPr>
        <w:t> </w:t>
      </w:r>
      <w:r w:rsidR="0070658F" w:rsidRPr="00E0197D">
        <w:rPr>
          <w:b/>
          <w:noProof/>
          <w:color w:val="FF0000"/>
          <w:sz w:val="20"/>
          <w:szCs w:val="20"/>
        </w:rPr>
        <w:t> </w:t>
      </w:r>
      <w:r w:rsidR="0070658F" w:rsidRPr="00E0197D">
        <w:rPr>
          <w:b/>
          <w:noProof/>
          <w:color w:val="FF0000"/>
          <w:sz w:val="20"/>
          <w:szCs w:val="20"/>
        </w:rPr>
        <w:t> </w:t>
      </w:r>
      <w:r w:rsidR="0070658F" w:rsidRPr="00E0197D">
        <w:rPr>
          <w:b/>
          <w:color w:val="FF0000"/>
          <w:sz w:val="20"/>
          <w:szCs w:val="20"/>
        </w:rPr>
        <w:fldChar w:fldCharType="end"/>
      </w:r>
      <w:bookmarkEnd w:id="4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12"/>
        <w:gridCol w:w="626"/>
        <w:gridCol w:w="90"/>
        <w:gridCol w:w="90"/>
        <w:gridCol w:w="630"/>
        <w:gridCol w:w="1800"/>
        <w:gridCol w:w="1728"/>
      </w:tblGrid>
      <w:tr w:rsidR="00F265DD" w:rsidRPr="005960E7" w:rsidTr="009D4135">
        <w:tc>
          <w:tcPr>
            <w:tcW w:w="7848" w:type="dxa"/>
            <w:gridSpan w:val="6"/>
            <w:tcBorders>
              <w:top w:val="nil"/>
              <w:left w:val="nil"/>
              <w:bottom w:val="thinThickSmallGap" w:sz="24" w:space="0" w:color="auto"/>
              <w:right w:val="nil"/>
            </w:tcBorders>
          </w:tcPr>
          <w:p w:rsidR="00F265DD" w:rsidRPr="00CC45F6" w:rsidRDefault="00F265DD" w:rsidP="009D4135">
            <w:pPr>
              <w:rPr>
                <w:b/>
                <w:sz w:val="20"/>
                <w:szCs w:val="20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thinThickSmallGap" w:sz="24" w:space="0" w:color="auto"/>
              <w:right w:val="nil"/>
            </w:tcBorders>
          </w:tcPr>
          <w:p w:rsidR="00F265DD" w:rsidRPr="00CC45F6" w:rsidRDefault="00F265DD" w:rsidP="009D4135">
            <w:pPr>
              <w:rPr>
                <w:b/>
                <w:sz w:val="20"/>
                <w:szCs w:val="20"/>
              </w:rPr>
            </w:pPr>
          </w:p>
        </w:tc>
      </w:tr>
      <w:tr w:rsidR="00F265DD" w:rsidRPr="005960E7" w:rsidTr="00C67D55">
        <w:tc>
          <w:tcPr>
            <w:tcW w:w="7848" w:type="dxa"/>
            <w:gridSpan w:val="6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CC45F6" w:rsidRDefault="00F265DD" w:rsidP="0046139F">
            <w:pPr>
              <w:rPr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EQUIPMENT</w:t>
            </w:r>
            <w:r w:rsidRPr="00CC45F6">
              <w:rPr>
                <w:sz w:val="20"/>
                <w:szCs w:val="20"/>
              </w:rPr>
              <w:t xml:space="preserve">: </w:t>
            </w:r>
            <w:r w:rsidR="000F31C1" w:rsidRPr="000F31C1">
              <w:rPr>
                <w:i/>
                <w:sz w:val="20"/>
                <w:szCs w:val="20"/>
              </w:rPr>
              <w:t>Traffic enforcement equipment necessary to accomplish th</w:t>
            </w:r>
            <w:r w:rsidR="0046139F">
              <w:rPr>
                <w:i/>
                <w:sz w:val="20"/>
                <w:szCs w:val="20"/>
              </w:rPr>
              <w:t>e goals of the grant.</w:t>
            </w:r>
            <w:r w:rsidR="000F31C1" w:rsidRPr="000F31C1">
              <w:rPr>
                <w:i/>
                <w:sz w:val="20"/>
                <w:szCs w:val="20"/>
              </w:rPr>
              <w:t xml:space="preserve">  </w:t>
            </w:r>
            <w:r w:rsidR="000F31C1">
              <w:rPr>
                <w:i/>
                <w:sz w:val="20"/>
                <w:szCs w:val="20"/>
              </w:rPr>
              <w:t>All e</w:t>
            </w:r>
            <w:r w:rsidR="000F31C1" w:rsidRPr="000F31C1">
              <w:rPr>
                <w:i/>
                <w:sz w:val="20"/>
                <w:szCs w:val="20"/>
              </w:rPr>
              <w:t>quipment with an</w:t>
            </w:r>
            <w:r w:rsidRPr="000F31C1">
              <w:rPr>
                <w:i/>
                <w:sz w:val="20"/>
                <w:szCs w:val="20"/>
              </w:rPr>
              <w:t xml:space="preserve"> acquisition cost of $5</w:t>
            </w:r>
            <w:r w:rsidR="000F31C1">
              <w:rPr>
                <w:i/>
                <w:sz w:val="20"/>
                <w:szCs w:val="20"/>
              </w:rPr>
              <w:t>,</w:t>
            </w:r>
            <w:r w:rsidRPr="000F31C1">
              <w:rPr>
                <w:i/>
                <w:sz w:val="20"/>
                <w:szCs w:val="20"/>
              </w:rPr>
              <w:t xml:space="preserve">000 or more per </w:t>
            </w:r>
            <w:r w:rsidR="000F31C1" w:rsidRPr="000F31C1">
              <w:rPr>
                <w:i/>
                <w:sz w:val="20"/>
                <w:szCs w:val="20"/>
              </w:rPr>
              <w:t xml:space="preserve">unit must be pre-approved </w:t>
            </w:r>
            <w:r w:rsidR="0046139F">
              <w:rPr>
                <w:i/>
                <w:sz w:val="20"/>
                <w:szCs w:val="20"/>
              </w:rPr>
              <w:t xml:space="preserve">in writing </w:t>
            </w:r>
            <w:r w:rsidR="000F31C1" w:rsidRPr="000F31C1">
              <w:rPr>
                <w:i/>
                <w:sz w:val="20"/>
                <w:szCs w:val="20"/>
              </w:rPr>
              <w:t>by NHTSA</w:t>
            </w:r>
            <w:r w:rsidR="0046139F">
              <w:rPr>
                <w:i/>
                <w:sz w:val="20"/>
                <w:szCs w:val="20"/>
              </w:rPr>
              <w:t>,</w:t>
            </w:r>
            <w:r w:rsidR="0083211F">
              <w:rPr>
                <w:i/>
                <w:sz w:val="20"/>
                <w:szCs w:val="20"/>
              </w:rPr>
              <w:t xml:space="preserve"> and wi</w:t>
            </w:r>
            <w:r w:rsidR="000F31C1">
              <w:rPr>
                <w:i/>
                <w:sz w:val="20"/>
                <w:szCs w:val="20"/>
              </w:rPr>
              <w:t xml:space="preserve">ll be tracked </w:t>
            </w:r>
            <w:r w:rsidR="0046139F">
              <w:rPr>
                <w:i/>
                <w:sz w:val="20"/>
                <w:szCs w:val="20"/>
              </w:rPr>
              <w:t xml:space="preserve">by OHS </w:t>
            </w:r>
            <w:r w:rsidR="000F31C1">
              <w:rPr>
                <w:i/>
                <w:sz w:val="20"/>
                <w:szCs w:val="20"/>
              </w:rPr>
              <w:t>for 3 years</w:t>
            </w:r>
            <w:r w:rsidR="000F31C1" w:rsidRPr="000F31C1">
              <w:rPr>
                <w:i/>
                <w:sz w:val="20"/>
                <w:szCs w:val="20"/>
              </w:rPr>
              <w:t>.</w:t>
            </w:r>
            <w:r w:rsidR="000F31C1">
              <w:rPr>
                <w:i/>
                <w:sz w:val="20"/>
                <w:szCs w:val="20"/>
              </w:rPr>
              <w:t xml:space="preserve"> </w:t>
            </w:r>
          </w:p>
        </w:tc>
        <w:tc>
          <w:tcPr>
            <w:tcW w:w="1728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0A291A" w:rsidRDefault="00F265DD" w:rsidP="005C64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ching Funds</w:t>
            </w:r>
            <w:r w:rsidRPr="00C76A6B">
              <w:rPr>
                <w:b/>
                <w:i/>
                <w:sz w:val="20"/>
                <w:szCs w:val="20"/>
              </w:rPr>
              <w:t xml:space="preserve">:  </w:t>
            </w:r>
            <w:r w:rsidRPr="00C76A6B">
              <w:rPr>
                <w:i/>
                <w:sz w:val="20"/>
                <w:szCs w:val="20"/>
              </w:rPr>
              <w:t>Iden</w:t>
            </w:r>
            <w:r w:rsidR="005E6102">
              <w:rPr>
                <w:i/>
                <w:sz w:val="20"/>
                <w:szCs w:val="20"/>
              </w:rPr>
              <w:t xml:space="preserve">tify how you will match </w:t>
            </w:r>
            <w:r w:rsidR="005C6436">
              <w:rPr>
                <w:i/>
                <w:sz w:val="20"/>
                <w:szCs w:val="20"/>
              </w:rPr>
              <w:t xml:space="preserve">federal </w:t>
            </w:r>
            <w:r w:rsidR="005E6102">
              <w:rPr>
                <w:i/>
                <w:sz w:val="20"/>
                <w:szCs w:val="20"/>
              </w:rPr>
              <w:t>funds</w:t>
            </w:r>
            <w:r w:rsidR="00C67D55">
              <w:rPr>
                <w:i/>
                <w:sz w:val="20"/>
                <w:szCs w:val="20"/>
              </w:rPr>
              <w:t>.</w:t>
            </w:r>
            <w:r w:rsidR="005E6102">
              <w:rPr>
                <w:i/>
                <w:sz w:val="20"/>
                <w:szCs w:val="20"/>
              </w:rPr>
              <w:t xml:space="preserve"> </w:t>
            </w:r>
          </w:p>
        </w:tc>
      </w:tr>
      <w:tr w:rsidR="003B101B" w:rsidRPr="000A291A" w:rsidTr="003B101B">
        <w:tc>
          <w:tcPr>
            <w:tcW w:w="532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B101B" w:rsidRPr="000A291A" w:rsidRDefault="003B101B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ITEM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50" w:name="Text47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0"/>
          </w:p>
        </w:tc>
        <w:tc>
          <w:tcPr>
            <w:tcW w:w="252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B101B" w:rsidRPr="00CC45F6" w:rsidRDefault="003B101B" w:rsidP="003B101B">
            <w:pPr>
              <w:rPr>
                <w:b/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AMOUN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51" w:name="Text48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1"/>
            <w:r>
              <w:rPr>
                <w:b/>
                <w:sz w:val="20"/>
                <w:szCs w:val="20"/>
              </w:rPr>
              <w:t xml:space="preserve">                                                             </w:t>
            </w:r>
          </w:p>
        </w:tc>
        <w:tc>
          <w:tcPr>
            <w:tcW w:w="172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3B101B" w:rsidRPr="00CC45F6" w:rsidRDefault="003B101B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52" w:name="Text49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2"/>
          </w:p>
        </w:tc>
      </w:tr>
      <w:tr w:rsidR="003B101B" w:rsidRPr="005960E7" w:rsidTr="00AA1E5E">
        <w:tc>
          <w:tcPr>
            <w:tcW w:w="7848" w:type="dxa"/>
            <w:gridSpan w:val="6"/>
            <w:tcBorders>
              <w:top w:val="nil"/>
              <w:bottom w:val="single" w:sz="4" w:space="0" w:color="auto"/>
            </w:tcBorders>
          </w:tcPr>
          <w:p w:rsidR="003B101B" w:rsidRDefault="003B101B" w:rsidP="009D4135">
            <w:pPr>
              <w:rPr>
                <w:b/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PURPOSE/BENEFI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3" w:name="Text50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3"/>
          </w:p>
          <w:p w:rsidR="003B101B" w:rsidRPr="00CC45F6" w:rsidRDefault="003B101B" w:rsidP="009D4135">
            <w:pPr>
              <w:rPr>
                <w:sz w:val="20"/>
                <w:szCs w:val="20"/>
              </w:rPr>
            </w:pPr>
          </w:p>
        </w:tc>
        <w:tc>
          <w:tcPr>
            <w:tcW w:w="172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3B101B" w:rsidRPr="00CC45F6" w:rsidRDefault="003B101B" w:rsidP="009D4135">
            <w:pPr>
              <w:rPr>
                <w:b/>
                <w:sz w:val="20"/>
                <w:szCs w:val="20"/>
              </w:rPr>
            </w:pPr>
          </w:p>
        </w:tc>
      </w:tr>
      <w:tr w:rsidR="003B101B" w:rsidRPr="000A291A" w:rsidTr="003B101B">
        <w:tc>
          <w:tcPr>
            <w:tcW w:w="532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B101B" w:rsidRPr="000A291A" w:rsidRDefault="003B101B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ITEM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54" w:name="Text51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4"/>
          </w:p>
        </w:tc>
        <w:tc>
          <w:tcPr>
            <w:tcW w:w="252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B101B" w:rsidRPr="00CC45F6" w:rsidRDefault="003B101B" w:rsidP="003B101B">
            <w:pPr>
              <w:rPr>
                <w:b/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AMOUN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55" w:name="Text52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5"/>
            <w:r>
              <w:rPr>
                <w:b/>
                <w:sz w:val="20"/>
                <w:szCs w:val="20"/>
              </w:rPr>
              <w:t xml:space="preserve">                                                            </w:t>
            </w:r>
          </w:p>
        </w:tc>
        <w:tc>
          <w:tcPr>
            <w:tcW w:w="172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3B101B" w:rsidRPr="00CC45F6" w:rsidRDefault="003B101B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56" w:name="Text54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6"/>
          </w:p>
        </w:tc>
      </w:tr>
      <w:tr w:rsidR="003B101B" w:rsidRPr="005960E7" w:rsidTr="00F81DE1">
        <w:tc>
          <w:tcPr>
            <w:tcW w:w="7848" w:type="dxa"/>
            <w:gridSpan w:val="6"/>
            <w:tcBorders>
              <w:top w:val="nil"/>
              <w:bottom w:val="single" w:sz="4" w:space="0" w:color="auto"/>
            </w:tcBorders>
          </w:tcPr>
          <w:p w:rsidR="003B101B" w:rsidRDefault="003B101B" w:rsidP="009D4135">
            <w:pPr>
              <w:rPr>
                <w:b/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PURPOSE/BENEFI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57" w:name="Text53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7"/>
          </w:p>
          <w:p w:rsidR="003B101B" w:rsidRPr="00CC45F6" w:rsidRDefault="003B101B" w:rsidP="009D4135">
            <w:pPr>
              <w:rPr>
                <w:sz w:val="20"/>
                <w:szCs w:val="20"/>
              </w:rPr>
            </w:pPr>
          </w:p>
        </w:tc>
        <w:tc>
          <w:tcPr>
            <w:tcW w:w="172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3B101B" w:rsidRPr="00CC45F6" w:rsidRDefault="003B101B" w:rsidP="009D4135">
            <w:pPr>
              <w:rPr>
                <w:b/>
                <w:sz w:val="20"/>
                <w:szCs w:val="20"/>
              </w:rPr>
            </w:pPr>
          </w:p>
        </w:tc>
      </w:tr>
      <w:tr w:rsidR="0070658F" w:rsidRPr="005960E7" w:rsidTr="004900A0">
        <w:tc>
          <w:tcPr>
            <w:tcW w:w="5238" w:type="dxa"/>
            <w:gridSpan w:val="2"/>
            <w:tcBorders>
              <w:left w:val="nil"/>
              <w:bottom w:val="thinThickSmallGap" w:sz="24" w:space="0" w:color="auto"/>
              <w:right w:val="nil"/>
            </w:tcBorders>
          </w:tcPr>
          <w:p w:rsidR="0070658F" w:rsidRDefault="0070658F" w:rsidP="009D4135">
            <w:pPr>
              <w:rPr>
                <w:sz w:val="24"/>
                <w:szCs w:val="24"/>
              </w:rPr>
            </w:pPr>
          </w:p>
          <w:p w:rsidR="0070658F" w:rsidRPr="005960E7" w:rsidRDefault="0070658F" w:rsidP="009D4135">
            <w:pPr>
              <w:rPr>
                <w:sz w:val="24"/>
                <w:szCs w:val="24"/>
              </w:rPr>
            </w:pPr>
          </w:p>
        </w:tc>
        <w:tc>
          <w:tcPr>
            <w:tcW w:w="4338" w:type="dxa"/>
            <w:gridSpan w:val="5"/>
            <w:tcBorders>
              <w:left w:val="nil"/>
              <w:bottom w:val="thinThickSmallGap" w:sz="24" w:space="0" w:color="auto"/>
              <w:right w:val="nil"/>
            </w:tcBorders>
          </w:tcPr>
          <w:p w:rsidR="0070658F" w:rsidRPr="00CC45F6" w:rsidRDefault="0070658F" w:rsidP="009D4135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             EQUIPMENT/</w:t>
            </w:r>
            <w:r w:rsidRPr="00CC45F6">
              <w:rPr>
                <w:color w:val="FF0000"/>
                <w:sz w:val="20"/>
                <w:szCs w:val="20"/>
              </w:rPr>
              <w:t>TOTAL: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58" w:name="Text75"/>
            <w:r w:rsidRPr="00E0197D">
              <w:rPr>
                <w:b/>
                <w:color w:val="FF0000"/>
                <w:sz w:val="20"/>
                <w:szCs w:val="20"/>
              </w:rPr>
              <w:instrText xml:space="preserve"> FORMTEXT </w:instrText>
            </w:r>
            <w:r w:rsidRPr="00E0197D">
              <w:rPr>
                <w:b/>
                <w:color w:val="FF0000"/>
                <w:sz w:val="20"/>
                <w:szCs w:val="20"/>
              </w:rPr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separate"/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end"/>
            </w:r>
            <w:bookmarkEnd w:id="58"/>
          </w:p>
        </w:tc>
      </w:tr>
      <w:tr w:rsidR="00F265DD" w:rsidRPr="005960E7" w:rsidTr="00C67D55">
        <w:tc>
          <w:tcPr>
            <w:tcW w:w="7848" w:type="dxa"/>
            <w:gridSpan w:val="6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CC45F6" w:rsidRDefault="00F265DD" w:rsidP="009D4135">
            <w:pPr>
              <w:rPr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MISC.:</w:t>
            </w:r>
            <w:r w:rsidRPr="00CC45F6">
              <w:rPr>
                <w:sz w:val="20"/>
                <w:szCs w:val="20"/>
              </w:rPr>
              <w:t xml:space="preserve">  </w:t>
            </w:r>
            <w:r w:rsidRPr="00CC45F6">
              <w:rPr>
                <w:i/>
                <w:sz w:val="20"/>
                <w:szCs w:val="20"/>
              </w:rPr>
              <w:t>Any items not mentioned above associated with this project.</w:t>
            </w:r>
          </w:p>
        </w:tc>
        <w:tc>
          <w:tcPr>
            <w:tcW w:w="1728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F265DD" w:rsidRPr="000A291A" w:rsidRDefault="00F265DD" w:rsidP="005C64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ching Funds</w:t>
            </w:r>
            <w:r w:rsidRPr="00C76A6B">
              <w:rPr>
                <w:b/>
                <w:i/>
                <w:sz w:val="20"/>
                <w:szCs w:val="20"/>
              </w:rPr>
              <w:t xml:space="preserve">:  </w:t>
            </w:r>
            <w:r w:rsidRPr="00C76A6B">
              <w:rPr>
                <w:i/>
                <w:sz w:val="20"/>
                <w:szCs w:val="20"/>
              </w:rPr>
              <w:t xml:space="preserve">Identify how you will match </w:t>
            </w:r>
            <w:r w:rsidR="005C6436">
              <w:rPr>
                <w:i/>
                <w:sz w:val="20"/>
                <w:szCs w:val="20"/>
              </w:rPr>
              <w:t xml:space="preserve">federal </w:t>
            </w:r>
            <w:r w:rsidRPr="00C76A6B">
              <w:rPr>
                <w:i/>
                <w:sz w:val="20"/>
                <w:szCs w:val="20"/>
              </w:rPr>
              <w:t>funds</w:t>
            </w:r>
            <w:r w:rsidR="00C67D55">
              <w:rPr>
                <w:i/>
                <w:sz w:val="20"/>
                <w:szCs w:val="20"/>
              </w:rPr>
              <w:t>.</w:t>
            </w:r>
            <w:r w:rsidRPr="00C76A6B">
              <w:rPr>
                <w:i/>
                <w:sz w:val="20"/>
                <w:szCs w:val="20"/>
              </w:rPr>
              <w:t xml:space="preserve"> </w:t>
            </w:r>
          </w:p>
        </w:tc>
      </w:tr>
      <w:tr w:rsidR="007A7686" w:rsidRPr="000A291A" w:rsidTr="00F5109C">
        <w:tc>
          <w:tcPr>
            <w:tcW w:w="532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7A7686" w:rsidRPr="000A291A" w:rsidRDefault="007A7686" w:rsidP="009D4135">
            <w:pPr>
              <w:rPr>
                <w:b/>
                <w:sz w:val="20"/>
                <w:szCs w:val="20"/>
              </w:rPr>
            </w:pPr>
            <w:r w:rsidRPr="000A291A">
              <w:rPr>
                <w:b/>
                <w:sz w:val="20"/>
                <w:szCs w:val="20"/>
              </w:rPr>
              <w:t>ITEM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59" w:name="Text55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59"/>
          </w:p>
        </w:tc>
        <w:tc>
          <w:tcPr>
            <w:tcW w:w="252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7A7686" w:rsidRPr="00CC45F6" w:rsidRDefault="007A7686" w:rsidP="00C379A0">
            <w:pPr>
              <w:rPr>
                <w:b/>
                <w:sz w:val="20"/>
                <w:szCs w:val="20"/>
              </w:rPr>
            </w:pPr>
            <w:r w:rsidRPr="00CC45F6">
              <w:rPr>
                <w:b/>
                <w:sz w:val="20"/>
                <w:szCs w:val="20"/>
              </w:rPr>
              <w:t>AMOUNT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60" w:name="Text58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60"/>
            <w:r>
              <w:rPr>
                <w:b/>
                <w:sz w:val="20"/>
                <w:szCs w:val="20"/>
              </w:rPr>
              <w:t xml:space="preserve">                                                                </w:t>
            </w:r>
          </w:p>
        </w:tc>
        <w:tc>
          <w:tcPr>
            <w:tcW w:w="172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7A7686" w:rsidRPr="00CC45F6" w:rsidRDefault="007A7686" w:rsidP="009D413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61" w:name="Text62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61"/>
          </w:p>
        </w:tc>
      </w:tr>
      <w:tr w:rsidR="007A7686" w:rsidRPr="005960E7" w:rsidTr="00F5109C">
        <w:tc>
          <w:tcPr>
            <w:tcW w:w="7848" w:type="dxa"/>
            <w:gridSpan w:val="6"/>
            <w:tcBorders>
              <w:top w:val="nil"/>
              <w:bottom w:val="single" w:sz="4" w:space="0" w:color="auto"/>
            </w:tcBorders>
          </w:tcPr>
          <w:p w:rsidR="007A7686" w:rsidRDefault="007A7686" w:rsidP="009D4135">
            <w:pPr>
              <w:rPr>
                <w:b/>
                <w:sz w:val="20"/>
                <w:szCs w:val="20"/>
              </w:rPr>
            </w:pPr>
            <w:r w:rsidRPr="00A87FAA">
              <w:rPr>
                <w:b/>
                <w:sz w:val="20"/>
                <w:szCs w:val="20"/>
              </w:rPr>
              <w:t>PURPOSE/USE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62" w:name="Text57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62"/>
          </w:p>
          <w:p w:rsidR="007A7686" w:rsidRPr="00CC45F6" w:rsidRDefault="007A7686" w:rsidP="009D4135">
            <w:pPr>
              <w:rPr>
                <w:sz w:val="20"/>
                <w:szCs w:val="20"/>
              </w:rPr>
            </w:pPr>
          </w:p>
        </w:tc>
        <w:tc>
          <w:tcPr>
            <w:tcW w:w="1728" w:type="dxa"/>
            <w:vMerge/>
            <w:tcBorders>
              <w:right w:val="single" w:sz="4" w:space="0" w:color="auto"/>
            </w:tcBorders>
          </w:tcPr>
          <w:p w:rsidR="007A7686" w:rsidRPr="00A87FAA" w:rsidRDefault="007A7686" w:rsidP="009D4135">
            <w:pPr>
              <w:rPr>
                <w:b/>
                <w:sz w:val="20"/>
                <w:szCs w:val="20"/>
              </w:rPr>
            </w:pPr>
          </w:p>
        </w:tc>
      </w:tr>
      <w:tr w:rsidR="007A7686" w:rsidRPr="00A87FAA" w:rsidTr="00F5109C">
        <w:tc>
          <w:tcPr>
            <w:tcW w:w="5418" w:type="dxa"/>
            <w:gridSpan w:val="4"/>
            <w:tcBorders>
              <w:bottom w:val="nil"/>
              <w:right w:val="nil"/>
            </w:tcBorders>
          </w:tcPr>
          <w:p w:rsidR="007A7686" w:rsidRPr="00A87FAA" w:rsidRDefault="007A7686" w:rsidP="00C379A0">
            <w:pPr>
              <w:rPr>
                <w:sz w:val="20"/>
                <w:szCs w:val="20"/>
              </w:rPr>
            </w:pPr>
            <w:r w:rsidRPr="00A87FAA">
              <w:rPr>
                <w:b/>
                <w:sz w:val="20"/>
                <w:szCs w:val="20"/>
              </w:rPr>
              <w:t>ITEM</w:t>
            </w:r>
            <w:r>
              <w:rPr>
                <w:b/>
                <w:sz w:val="20"/>
                <w:szCs w:val="20"/>
              </w:rPr>
              <w:t xml:space="preserve">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63" w:name="Text67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63"/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2430" w:type="dxa"/>
            <w:gridSpan w:val="2"/>
            <w:tcBorders>
              <w:left w:val="nil"/>
              <w:bottom w:val="nil"/>
            </w:tcBorders>
          </w:tcPr>
          <w:p w:rsidR="007A7686" w:rsidRPr="00A87FAA" w:rsidRDefault="007A7686" w:rsidP="009D4135">
            <w:pPr>
              <w:rPr>
                <w:sz w:val="20"/>
                <w:szCs w:val="20"/>
              </w:rPr>
            </w:pPr>
            <w:r w:rsidRPr="00A87FAA">
              <w:rPr>
                <w:b/>
                <w:sz w:val="20"/>
                <w:szCs w:val="20"/>
              </w:rPr>
              <w:t>AMOUNT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64" w:name="Text61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64"/>
            <w:r>
              <w:rPr>
                <w:b/>
                <w:sz w:val="20"/>
                <w:szCs w:val="20"/>
              </w:rPr>
              <w:t xml:space="preserve">                                                    </w:t>
            </w:r>
          </w:p>
        </w:tc>
        <w:tc>
          <w:tcPr>
            <w:tcW w:w="1728" w:type="dxa"/>
            <w:vMerge/>
            <w:tcBorders>
              <w:right w:val="single" w:sz="4" w:space="0" w:color="auto"/>
            </w:tcBorders>
          </w:tcPr>
          <w:p w:rsidR="007A7686" w:rsidRPr="00A87FAA" w:rsidRDefault="007A7686" w:rsidP="009D4135">
            <w:pPr>
              <w:rPr>
                <w:b/>
                <w:sz w:val="20"/>
                <w:szCs w:val="20"/>
              </w:rPr>
            </w:pPr>
          </w:p>
        </w:tc>
      </w:tr>
      <w:tr w:rsidR="007A7686" w:rsidRPr="005960E7" w:rsidTr="00F5109C">
        <w:tc>
          <w:tcPr>
            <w:tcW w:w="7848" w:type="dxa"/>
            <w:gridSpan w:val="6"/>
            <w:tcBorders>
              <w:top w:val="nil"/>
              <w:bottom w:val="single" w:sz="4" w:space="0" w:color="auto"/>
            </w:tcBorders>
          </w:tcPr>
          <w:p w:rsidR="007A7686" w:rsidRDefault="007A7686" w:rsidP="009D4135">
            <w:pPr>
              <w:rPr>
                <w:b/>
                <w:sz w:val="20"/>
                <w:szCs w:val="20"/>
              </w:rPr>
            </w:pPr>
            <w:r w:rsidRPr="00A87FAA">
              <w:rPr>
                <w:b/>
                <w:sz w:val="20"/>
                <w:szCs w:val="20"/>
              </w:rPr>
              <w:t>PURPOSE</w:t>
            </w:r>
            <w:r>
              <w:rPr>
                <w:b/>
                <w:sz w:val="20"/>
                <w:szCs w:val="20"/>
              </w:rPr>
              <w:t>/USE</w:t>
            </w:r>
            <w:r w:rsidRPr="00A87FAA">
              <w:rPr>
                <w:b/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65" w:name="Text68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65"/>
          </w:p>
          <w:p w:rsidR="007A7686" w:rsidRPr="00CC45F6" w:rsidRDefault="007A7686" w:rsidP="009D4135">
            <w:pPr>
              <w:rPr>
                <w:sz w:val="20"/>
                <w:szCs w:val="20"/>
              </w:rPr>
            </w:pPr>
          </w:p>
        </w:tc>
        <w:tc>
          <w:tcPr>
            <w:tcW w:w="172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7A7686" w:rsidRPr="00A87FAA" w:rsidRDefault="007A7686" w:rsidP="009D4135">
            <w:pPr>
              <w:rPr>
                <w:b/>
                <w:sz w:val="20"/>
                <w:szCs w:val="20"/>
              </w:rPr>
            </w:pPr>
          </w:p>
        </w:tc>
      </w:tr>
      <w:tr w:rsidR="005106E2" w:rsidRPr="005960E7" w:rsidTr="005106E2">
        <w:tc>
          <w:tcPr>
            <w:tcW w:w="6048" w:type="dxa"/>
            <w:gridSpan w:val="5"/>
            <w:tcBorders>
              <w:left w:val="nil"/>
              <w:bottom w:val="nil"/>
              <w:right w:val="nil"/>
            </w:tcBorders>
          </w:tcPr>
          <w:p w:rsidR="005106E2" w:rsidRPr="005960E7" w:rsidRDefault="005106E2" w:rsidP="009D4135">
            <w:pPr>
              <w:rPr>
                <w:sz w:val="24"/>
                <w:szCs w:val="24"/>
              </w:rPr>
            </w:pPr>
          </w:p>
        </w:tc>
        <w:tc>
          <w:tcPr>
            <w:tcW w:w="3528" w:type="dxa"/>
            <w:gridSpan w:val="2"/>
            <w:tcBorders>
              <w:left w:val="nil"/>
              <w:bottom w:val="nil"/>
              <w:right w:val="nil"/>
            </w:tcBorders>
          </w:tcPr>
          <w:p w:rsidR="005106E2" w:rsidRPr="00CC45F6" w:rsidRDefault="005106E2" w:rsidP="009D4135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       MISC/</w:t>
            </w:r>
            <w:r w:rsidRPr="00CC45F6">
              <w:rPr>
                <w:color w:val="FF0000"/>
                <w:sz w:val="20"/>
                <w:szCs w:val="20"/>
              </w:rPr>
              <w:t>TOTAL: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6" w:name="Text76"/>
            <w:r w:rsidRPr="00E0197D">
              <w:rPr>
                <w:b/>
                <w:color w:val="FF0000"/>
                <w:sz w:val="20"/>
                <w:szCs w:val="20"/>
              </w:rPr>
              <w:instrText xml:space="preserve"> FORMTEXT </w:instrText>
            </w:r>
            <w:r w:rsidRPr="00E0197D">
              <w:rPr>
                <w:b/>
                <w:color w:val="FF0000"/>
                <w:sz w:val="20"/>
                <w:szCs w:val="20"/>
              </w:rPr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separate"/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noProof/>
                <w:color w:val="FF0000"/>
                <w:sz w:val="20"/>
                <w:szCs w:val="20"/>
              </w:rPr>
              <w:t> </w:t>
            </w:r>
            <w:r w:rsidRPr="00E0197D">
              <w:rPr>
                <w:b/>
                <w:color w:val="FF0000"/>
                <w:sz w:val="20"/>
                <w:szCs w:val="20"/>
              </w:rPr>
              <w:fldChar w:fldCharType="end"/>
            </w:r>
            <w:bookmarkEnd w:id="66"/>
          </w:p>
        </w:tc>
      </w:tr>
      <w:tr w:rsidR="004706BC" w:rsidTr="005B34C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12" w:type="dxa"/>
            <w:shd w:val="clear" w:color="auto" w:fill="FDE9D9" w:themeFill="accent6" w:themeFillTint="33"/>
          </w:tcPr>
          <w:p w:rsidR="004706BC" w:rsidRDefault="004706BC" w:rsidP="004706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9A1F35">
              <w:rPr>
                <w:b/>
                <w:sz w:val="24"/>
                <w:szCs w:val="24"/>
              </w:rPr>
              <w:t xml:space="preserve"> </w:t>
            </w:r>
            <w:r w:rsidRPr="004706BC">
              <w:rPr>
                <w:b/>
                <w:sz w:val="28"/>
                <w:szCs w:val="28"/>
              </w:rPr>
              <w:t>PROJECT BUDGET TOTAL</w:t>
            </w:r>
          </w:p>
        </w:tc>
        <w:tc>
          <w:tcPr>
            <w:tcW w:w="4964" w:type="dxa"/>
            <w:gridSpan w:val="6"/>
            <w:shd w:val="clear" w:color="auto" w:fill="FDE9D9" w:themeFill="accent6" w:themeFillTint="33"/>
          </w:tcPr>
          <w:p w:rsidR="004706BC" w:rsidRDefault="004706BC" w:rsidP="005B34C6">
            <w:pPr>
              <w:rPr>
                <w:noProof/>
                <w:sz w:val="24"/>
                <w:szCs w:val="24"/>
              </w:rPr>
            </w:pPr>
          </w:p>
        </w:tc>
      </w:tr>
      <w:tr w:rsidR="004706BC" w:rsidRPr="006B1277" w:rsidTr="005B34C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76" w:type="dxa"/>
            <w:gridSpan w:val="7"/>
          </w:tcPr>
          <w:p w:rsidR="004706BC" w:rsidRPr="004706BC" w:rsidRDefault="004706BC" w:rsidP="004706BC">
            <w:pPr>
              <w:pStyle w:val="ListParagraph"/>
              <w:rPr>
                <w:sz w:val="24"/>
                <w:szCs w:val="24"/>
              </w:rPr>
            </w:pPr>
          </w:p>
          <w:p w:rsidR="004706BC" w:rsidRDefault="004706BC" w:rsidP="005B34C6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C67D55">
              <w:rPr>
                <w:sz w:val="24"/>
                <w:szCs w:val="24"/>
                <w:shd w:val="clear" w:color="auto" w:fill="FDE9D9" w:themeFill="accent6" w:themeFillTint="33"/>
              </w:rPr>
              <w:t xml:space="preserve">TOTAL </w:t>
            </w:r>
            <w:r>
              <w:rPr>
                <w:sz w:val="24"/>
                <w:szCs w:val="24"/>
                <w:shd w:val="clear" w:color="auto" w:fill="FDE9D9" w:themeFill="accent6" w:themeFillTint="33"/>
              </w:rPr>
              <w:t>AMOUNT OF FEDERAL FUNDS</w:t>
            </w:r>
            <w:r w:rsidRPr="00C67D55">
              <w:rPr>
                <w:sz w:val="24"/>
                <w:szCs w:val="24"/>
                <w:shd w:val="clear" w:color="auto" w:fill="FDE9D9" w:themeFill="accent6" w:themeFillTint="33"/>
              </w:rPr>
              <w:t xml:space="preserve"> REQUESTED</w:t>
            </w:r>
            <w:r>
              <w:rPr>
                <w:sz w:val="24"/>
                <w:szCs w:val="24"/>
              </w:rPr>
              <w:t xml:space="preserve">: </w:t>
            </w:r>
            <w:r w:rsidRPr="00E0197D">
              <w:rPr>
                <w:b/>
                <w:color w:val="FF0000"/>
                <w:sz w:val="24"/>
                <w:szCs w:val="24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7" w:name="Text73"/>
            <w:r w:rsidRPr="00E0197D">
              <w:rPr>
                <w:b/>
                <w:color w:val="FF0000"/>
                <w:sz w:val="24"/>
                <w:szCs w:val="24"/>
              </w:rPr>
              <w:instrText xml:space="preserve"> FORMTEXT </w:instrText>
            </w:r>
            <w:r w:rsidRPr="00E0197D">
              <w:rPr>
                <w:b/>
                <w:color w:val="FF0000"/>
                <w:sz w:val="24"/>
                <w:szCs w:val="24"/>
              </w:rPr>
            </w:r>
            <w:r w:rsidRPr="00E0197D">
              <w:rPr>
                <w:b/>
                <w:color w:val="FF0000"/>
                <w:sz w:val="24"/>
                <w:szCs w:val="24"/>
              </w:rPr>
              <w:fldChar w:fldCharType="separate"/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color w:val="FF0000"/>
                <w:sz w:val="24"/>
                <w:szCs w:val="24"/>
              </w:rPr>
              <w:fldChar w:fldCharType="end"/>
            </w:r>
            <w:bookmarkEnd w:id="67"/>
          </w:p>
          <w:p w:rsidR="004706BC" w:rsidRPr="006B1277" w:rsidRDefault="004706BC" w:rsidP="005B34C6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C67D55">
              <w:rPr>
                <w:sz w:val="24"/>
                <w:szCs w:val="24"/>
                <w:shd w:val="clear" w:color="auto" w:fill="FDE9D9" w:themeFill="accent6" w:themeFillTint="33"/>
              </w:rPr>
              <w:t>TOTAL</w:t>
            </w:r>
            <w:r>
              <w:rPr>
                <w:sz w:val="24"/>
                <w:szCs w:val="24"/>
                <w:shd w:val="clear" w:color="auto" w:fill="FDE9D9" w:themeFill="accent6" w:themeFillTint="33"/>
              </w:rPr>
              <w:t xml:space="preserve"> AMOUNT OF LOCAL</w:t>
            </w:r>
            <w:r w:rsidRPr="00C67D55">
              <w:rPr>
                <w:sz w:val="24"/>
                <w:szCs w:val="24"/>
                <w:shd w:val="clear" w:color="auto" w:fill="FDE9D9" w:themeFill="accent6" w:themeFillTint="33"/>
              </w:rPr>
              <w:t xml:space="preserve"> MATCH (minimum 2</w:t>
            </w:r>
            <w:r w:rsidR="000F31C1">
              <w:rPr>
                <w:sz w:val="24"/>
                <w:szCs w:val="24"/>
                <w:shd w:val="clear" w:color="auto" w:fill="FDE9D9" w:themeFill="accent6" w:themeFillTint="33"/>
              </w:rPr>
              <w:t>5</w:t>
            </w:r>
            <w:r w:rsidRPr="00C67D55">
              <w:rPr>
                <w:sz w:val="24"/>
                <w:szCs w:val="24"/>
                <w:shd w:val="clear" w:color="auto" w:fill="FDE9D9" w:themeFill="accent6" w:themeFillTint="33"/>
              </w:rPr>
              <w:t>%) FROM AGENCY</w:t>
            </w:r>
            <w:r>
              <w:rPr>
                <w:sz w:val="24"/>
                <w:szCs w:val="24"/>
              </w:rPr>
              <w:t xml:space="preserve">: </w:t>
            </w:r>
            <w:r w:rsidRPr="00E0197D">
              <w:rPr>
                <w:b/>
                <w:color w:val="FF0000"/>
                <w:sz w:val="24"/>
                <w:szCs w:val="24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E0197D">
              <w:rPr>
                <w:b/>
                <w:color w:val="FF0000"/>
                <w:sz w:val="24"/>
                <w:szCs w:val="24"/>
              </w:rPr>
              <w:instrText xml:space="preserve"> FORMTEXT </w:instrText>
            </w:r>
            <w:r w:rsidRPr="00E0197D">
              <w:rPr>
                <w:b/>
                <w:color w:val="FF0000"/>
                <w:sz w:val="24"/>
                <w:szCs w:val="24"/>
              </w:rPr>
            </w:r>
            <w:r w:rsidRPr="00E0197D">
              <w:rPr>
                <w:b/>
                <w:color w:val="FF0000"/>
                <w:sz w:val="24"/>
                <w:szCs w:val="24"/>
              </w:rPr>
              <w:fldChar w:fldCharType="separate"/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noProof/>
                <w:color w:val="FF0000"/>
                <w:sz w:val="24"/>
                <w:szCs w:val="24"/>
              </w:rPr>
              <w:t> </w:t>
            </w:r>
            <w:r w:rsidRPr="00E0197D">
              <w:rPr>
                <w:b/>
                <w:color w:val="FF0000"/>
                <w:sz w:val="24"/>
                <w:szCs w:val="24"/>
              </w:rPr>
              <w:fldChar w:fldCharType="end"/>
            </w:r>
          </w:p>
          <w:p w:rsidR="004706BC" w:rsidRDefault="004706BC" w:rsidP="005B34C6">
            <w:pPr>
              <w:pStyle w:val="ListParagraph"/>
              <w:rPr>
                <w:i/>
                <w:sz w:val="18"/>
                <w:szCs w:val="18"/>
              </w:rPr>
            </w:pPr>
            <w:r w:rsidRPr="006B1277">
              <w:rPr>
                <w:i/>
                <w:sz w:val="18"/>
                <w:szCs w:val="18"/>
              </w:rPr>
              <w:t>(STEP Grants are funded at 25%, 50% and 75% per respective years)</w:t>
            </w:r>
          </w:p>
          <w:p w:rsidR="004706BC" w:rsidRPr="006B1277" w:rsidRDefault="004706BC" w:rsidP="005B34C6">
            <w:pPr>
              <w:pStyle w:val="ListParagraph"/>
              <w:rPr>
                <w:sz w:val="24"/>
                <w:szCs w:val="24"/>
              </w:rPr>
            </w:pPr>
          </w:p>
        </w:tc>
      </w:tr>
    </w:tbl>
    <w:p w:rsidR="00906874" w:rsidRPr="005960E7" w:rsidRDefault="00906874" w:rsidP="00F265DD">
      <w:pPr>
        <w:rPr>
          <w:sz w:val="24"/>
          <w:szCs w:val="24"/>
        </w:rPr>
      </w:pPr>
    </w:p>
    <w:sectPr w:rsidR="00906874" w:rsidRPr="005960E7" w:rsidSect="00AE1B23">
      <w:footerReference w:type="default" r:id="rId14"/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5CF4" w:rsidRDefault="00035CF4" w:rsidP="0079194F">
      <w:pPr>
        <w:spacing w:after="0" w:line="240" w:lineRule="auto"/>
      </w:pPr>
      <w:r>
        <w:separator/>
      </w:r>
    </w:p>
  </w:endnote>
  <w:endnote w:type="continuationSeparator" w:id="0">
    <w:p w:rsidR="00035CF4" w:rsidRDefault="00035CF4" w:rsidP="00791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194F" w:rsidRDefault="00ED244D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FFY19</w:t>
    </w:r>
    <w:r w:rsidR="00E56377">
      <w:rPr>
        <w:rFonts w:asciiTheme="majorHAnsi" w:eastAsiaTheme="majorEastAsia" w:hAnsiTheme="majorHAnsi" w:cstheme="majorBidi"/>
      </w:rPr>
      <w:t xml:space="preserve"> OHS Request For Proposal </w:t>
    </w:r>
    <w:r w:rsidR="0079194F">
      <w:rPr>
        <w:rFonts w:asciiTheme="majorHAnsi" w:eastAsiaTheme="majorEastAsia" w:hAnsiTheme="majorHAnsi" w:cstheme="majorBidi"/>
      </w:rPr>
      <w:ptab w:relativeTo="margin" w:alignment="right" w:leader="none"/>
    </w:r>
    <w:r w:rsidR="0079194F">
      <w:rPr>
        <w:rFonts w:asciiTheme="majorHAnsi" w:eastAsiaTheme="majorEastAsia" w:hAnsiTheme="majorHAnsi" w:cstheme="majorBidi"/>
      </w:rPr>
      <w:t xml:space="preserve">Page </w:t>
    </w:r>
    <w:r w:rsidR="0079194F">
      <w:rPr>
        <w:rFonts w:eastAsiaTheme="minorEastAsia"/>
      </w:rPr>
      <w:fldChar w:fldCharType="begin"/>
    </w:r>
    <w:r w:rsidR="0079194F">
      <w:instrText xml:space="preserve"> PAGE   \* MERGEFORMAT </w:instrText>
    </w:r>
    <w:r w:rsidR="0079194F">
      <w:rPr>
        <w:rFonts w:eastAsiaTheme="minorEastAsia"/>
      </w:rPr>
      <w:fldChar w:fldCharType="separate"/>
    </w:r>
    <w:r w:rsidR="00D76577" w:rsidRPr="00D76577">
      <w:rPr>
        <w:rFonts w:asciiTheme="majorHAnsi" w:eastAsiaTheme="majorEastAsia" w:hAnsiTheme="majorHAnsi" w:cstheme="majorBidi"/>
        <w:noProof/>
      </w:rPr>
      <w:t>1</w:t>
    </w:r>
    <w:r w:rsidR="0079194F">
      <w:rPr>
        <w:rFonts w:asciiTheme="majorHAnsi" w:eastAsiaTheme="majorEastAsia" w:hAnsiTheme="majorHAnsi" w:cstheme="majorBidi"/>
        <w:noProof/>
      </w:rPr>
      <w:fldChar w:fldCharType="end"/>
    </w:r>
  </w:p>
  <w:p w:rsidR="0079194F" w:rsidRDefault="007919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5CF4" w:rsidRDefault="00035CF4" w:rsidP="0079194F">
      <w:pPr>
        <w:spacing w:after="0" w:line="240" w:lineRule="auto"/>
      </w:pPr>
      <w:r>
        <w:separator/>
      </w:r>
    </w:p>
  </w:footnote>
  <w:footnote w:type="continuationSeparator" w:id="0">
    <w:p w:rsidR="00035CF4" w:rsidRDefault="00035CF4" w:rsidP="00791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A4F91"/>
    <w:multiLevelType w:val="hybridMultilevel"/>
    <w:tmpl w:val="07DCED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C04BFF"/>
    <w:multiLevelType w:val="hybridMultilevel"/>
    <w:tmpl w:val="04D80E6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E9423B"/>
    <w:multiLevelType w:val="hybridMultilevel"/>
    <w:tmpl w:val="2048C2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1B26F9"/>
    <w:multiLevelType w:val="hybridMultilevel"/>
    <w:tmpl w:val="4C20CF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MrMwsQDS5iaG5ko6SsGpxcWZ+XkgBYamtQB6xWeoLQAAAA=="/>
  </w:docVars>
  <w:rsids>
    <w:rsidRoot w:val="009C1C51"/>
    <w:rsid w:val="0002723E"/>
    <w:rsid w:val="00033C5B"/>
    <w:rsid w:val="00035CF4"/>
    <w:rsid w:val="00051F8A"/>
    <w:rsid w:val="00054D79"/>
    <w:rsid w:val="000724E1"/>
    <w:rsid w:val="000A10B9"/>
    <w:rsid w:val="000C2009"/>
    <w:rsid w:val="000F31C1"/>
    <w:rsid w:val="00126E4F"/>
    <w:rsid w:val="00135387"/>
    <w:rsid w:val="00154D6A"/>
    <w:rsid w:val="00156A23"/>
    <w:rsid w:val="001946E8"/>
    <w:rsid w:val="001A3C9E"/>
    <w:rsid w:val="001B2685"/>
    <w:rsid w:val="001C4081"/>
    <w:rsid w:val="00203793"/>
    <w:rsid w:val="00247146"/>
    <w:rsid w:val="00252B2B"/>
    <w:rsid w:val="002565BD"/>
    <w:rsid w:val="002670F0"/>
    <w:rsid w:val="00284099"/>
    <w:rsid w:val="002A3FDF"/>
    <w:rsid w:val="002B05E8"/>
    <w:rsid w:val="002B3A00"/>
    <w:rsid w:val="0032092B"/>
    <w:rsid w:val="00331C01"/>
    <w:rsid w:val="00331FD6"/>
    <w:rsid w:val="00341ACA"/>
    <w:rsid w:val="00362EFB"/>
    <w:rsid w:val="00395BDB"/>
    <w:rsid w:val="003A396F"/>
    <w:rsid w:val="003A42DC"/>
    <w:rsid w:val="003A7199"/>
    <w:rsid w:val="003B101B"/>
    <w:rsid w:val="00401F95"/>
    <w:rsid w:val="00437D85"/>
    <w:rsid w:val="004511AF"/>
    <w:rsid w:val="0046139F"/>
    <w:rsid w:val="004706BC"/>
    <w:rsid w:val="004A6458"/>
    <w:rsid w:val="004C70A8"/>
    <w:rsid w:val="004D16E3"/>
    <w:rsid w:val="004E19CD"/>
    <w:rsid w:val="004F34A3"/>
    <w:rsid w:val="004F7078"/>
    <w:rsid w:val="005106E2"/>
    <w:rsid w:val="00510A8C"/>
    <w:rsid w:val="00535CDB"/>
    <w:rsid w:val="0054348A"/>
    <w:rsid w:val="005618AD"/>
    <w:rsid w:val="005907D2"/>
    <w:rsid w:val="005942F2"/>
    <w:rsid w:val="005C6436"/>
    <w:rsid w:val="005D2DC4"/>
    <w:rsid w:val="005E08D6"/>
    <w:rsid w:val="005E0989"/>
    <w:rsid w:val="005E6102"/>
    <w:rsid w:val="00602FD1"/>
    <w:rsid w:val="00607F95"/>
    <w:rsid w:val="00627640"/>
    <w:rsid w:val="0064259A"/>
    <w:rsid w:val="00665F88"/>
    <w:rsid w:val="0067404B"/>
    <w:rsid w:val="00687F31"/>
    <w:rsid w:val="006B1277"/>
    <w:rsid w:val="006B6A83"/>
    <w:rsid w:val="006E2188"/>
    <w:rsid w:val="0070658F"/>
    <w:rsid w:val="00732F29"/>
    <w:rsid w:val="00770CB3"/>
    <w:rsid w:val="00790F0D"/>
    <w:rsid w:val="0079194F"/>
    <w:rsid w:val="007A7686"/>
    <w:rsid w:val="007C3FB5"/>
    <w:rsid w:val="007E1C1E"/>
    <w:rsid w:val="0083211F"/>
    <w:rsid w:val="00854B2B"/>
    <w:rsid w:val="00870A60"/>
    <w:rsid w:val="00881C69"/>
    <w:rsid w:val="008A5B8A"/>
    <w:rsid w:val="008B236F"/>
    <w:rsid w:val="00906874"/>
    <w:rsid w:val="009158AC"/>
    <w:rsid w:val="0092581F"/>
    <w:rsid w:val="009571E9"/>
    <w:rsid w:val="00976C57"/>
    <w:rsid w:val="00977DDE"/>
    <w:rsid w:val="009915D6"/>
    <w:rsid w:val="009C1C51"/>
    <w:rsid w:val="009D10E1"/>
    <w:rsid w:val="009D4BC5"/>
    <w:rsid w:val="009F73E8"/>
    <w:rsid w:val="00A13D02"/>
    <w:rsid w:val="00A5726D"/>
    <w:rsid w:val="00A72189"/>
    <w:rsid w:val="00A75A59"/>
    <w:rsid w:val="00A94A63"/>
    <w:rsid w:val="00AA4E63"/>
    <w:rsid w:val="00AB2F82"/>
    <w:rsid w:val="00AE1B23"/>
    <w:rsid w:val="00B0359F"/>
    <w:rsid w:val="00B157D1"/>
    <w:rsid w:val="00B4236E"/>
    <w:rsid w:val="00B45125"/>
    <w:rsid w:val="00B65922"/>
    <w:rsid w:val="00B9288A"/>
    <w:rsid w:val="00BE5E97"/>
    <w:rsid w:val="00BF4735"/>
    <w:rsid w:val="00C37817"/>
    <w:rsid w:val="00C379A0"/>
    <w:rsid w:val="00C67D55"/>
    <w:rsid w:val="00C9415A"/>
    <w:rsid w:val="00CD03A3"/>
    <w:rsid w:val="00CD07E6"/>
    <w:rsid w:val="00CD178F"/>
    <w:rsid w:val="00CF5F07"/>
    <w:rsid w:val="00D76577"/>
    <w:rsid w:val="00DB0BCA"/>
    <w:rsid w:val="00DC17F6"/>
    <w:rsid w:val="00DF607B"/>
    <w:rsid w:val="00E0197D"/>
    <w:rsid w:val="00E14735"/>
    <w:rsid w:val="00E56377"/>
    <w:rsid w:val="00E56547"/>
    <w:rsid w:val="00E6589E"/>
    <w:rsid w:val="00E71949"/>
    <w:rsid w:val="00E76D4C"/>
    <w:rsid w:val="00E93440"/>
    <w:rsid w:val="00ED02C5"/>
    <w:rsid w:val="00ED244D"/>
    <w:rsid w:val="00ED3C96"/>
    <w:rsid w:val="00ED42B3"/>
    <w:rsid w:val="00EE6D70"/>
    <w:rsid w:val="00EF0107"/>
    <w:rsid w:val="00EF32FA"/>
    <w:rsid w:val="00F14B71"/>
    <w:rsid w:val="00F247A5"/>
    <w:rsid w:val="00F265DD"/>
    <w:rsid w:val="00F277A0"/>
    <w:rsid w:val="00F30EB1"/>
    <w:rsid w:val="00F40846"/>
    <w:rsid w:val="00F41213"/>
    <w:rsid w:val="00F544BB"/>
    <w:rsid w:val="00FD3AFD"/>
    <w:rsid w:val="00FE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1C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C5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C1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5C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34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34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34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34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344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2092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919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94F"/>
  </w:style>
  <w:style w:type="paragraph" w:styleId="Footer">
    <w:name w:val="footer"/>
    <w:basedOn w:val="Normal"/>
    <w:link w:val="FooterChar"/>
    <w:uiPriority w:val="99"/>
    <w:unhideWhenUsed/>
    <w:rsid w:val="007919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94F"/>
  </w:style>
  <w:style w:type="character" w:styleId="Hyperlink">
    <w:name w:val="Hyperlink"/>
    <w:basedOn w:val="DefaultParagraphFont"/>
    <w:unhideWhenUsed/>
    <w:rsid w:val="001B268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1C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C5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C1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5C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34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34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34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34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344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2092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919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94F"/>
  </w:style>
  <w:style w:type="paragraph" w:styleId="Footer">
    <w:name w:val="footer"/>
    <w:basedOn w:val="Normal"/>
    <w:link w:val="FooterChar"/>
    <w:uiPriority w:val="99"/>
    <w:unhideWhenUsed/>
    <w:rsid w:val="007919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94F"/>
  </w:style>
  <w:style w:type="character" w:styleId="Hyperlink">
    <w:name w:val="Hyperlink"/>
    <w:basedOn w:val="DefaultParagraphFont"/>
    <w:unhideWhenUsed/>
    <w:rsid w:val="001B268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apps.itd.idaho.gov/apps/webcars/Default2.aspx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itd.idaho.gov/safety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ohsgrants@itd.idaho.gov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itd.idaho.gov/safety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4381F-DBE6-44E4-A530-A0CE60823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6</Words>
  <Characters>693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Transportation Department</Company>
  <LinksUpToDate>false</LinksUpToDate>
  <CharactersWithSpaces>8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Burke</dc:creator>
  <cp:lastModifiedBy>John Tomlinson</cp:lastModifiedBy>
  <cp:revision>6</cp:revision>
  <cp:lastPrinted>2017-01-06T19:02:00Z</cp:lastPrinted>
  <dcterms:created xsi:type="dcterms:W3CDTF">2017-12-28T00:00:00Z</dcterms:created>
  <dcterms:modified xsi:type="dcterms:W3CDTF">2018-01-05T16:35:00Z</dcterms:modified>
</cp:coreProperties>
</file>